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C1A6CA" w14:textId="77777777" w:rsidR="00366AEA" w:rsidRPr="00366AEA" w:rsidRDefault="00366AEA" w:rsidP="00236DA8">
      <w:pPr>
        <w:spacing w:line="276" w:lineRule="auto"/>
        <w:rPr>
          <w:rFonts w:ascii="Trebuchet MS" w:hAnsi="Trebuchet MS"/>
          <w:sz w:val="16"/>
          <w:szCs w:val="1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2168"/>
        <w:gridCol w:w="2266"/>
      </w:tblGrid>
      <w:tr w:rsidR="009F26C7" w14:paraId="7549013C" w14:textId="6D0ACFF9" w:rsidTr="009F26C7">
        <w:trPr>
          <w:trHeight w:val="2835"/>
        </w:trPr>
        <w:tc>
          <w:tcPr>
            <w:tcW w:w="12246" w:type="dxa"/>
            <w:tcBorders>
              <w:top w:val="single" w:sz="12" w:space="0" w:color="4BACC6" w:themeColor="accent5"/>
              <w:left w:val="single" w:sz="12" w:space="0" w:color="4BACC6" w:themeColor="accent5"/>
              <w:bottom w:val="single" w:sz="12" w:space="0" w:color="4BACC6" w:themeColor="accent5"/>
              <w:right w:val="nil"/>
            </w:tcBorders>
            <w:vAlign w:val="center"/>
          </w:tcPr>
          <w:p w14:paraId="5B6B408C" w14:textId="6CF2ED1F" w:rsidR="009F26C7" w:rsidRPr="00236DA8" w:rsidRDefault="009F26C7" w:rsidP="006F703F">
            <w:pPr>
              <w:pStyle w:val="ListParagraph"/>
              <w:spacing w:after="240" w:line="276" w:lineRule="auto"/>
              <w:ind w:left="714" w:right="454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Read the extract</w:t>
            </w:r>
            <w:r w:rsidR="006F703F">
              <w:rPr>
                <w:rFonts w:ascii="Trebuchet MS" w:hAnsi="Trebuchet MS"/>
                <w:sz w:val="22"/>
                <w:szCs w:val="22"/>
              </w:rPr>
              <w:t xml:space="preserve"> from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6F703F">
              <w:rPr>
                <w:rFonts w:ascii="Trebuchet MS" w:hAnsi="Trebuchet MS"/>
                <w:i/>
                <w:sz w:val="22"/>
                <w:szCs w:val="22"/>
              </w:rPr>
              <w:t>Beyond the Sky and the Earth: A Journey into Bhutan</w:t>
            </w:r>
            <w:r w:rsidRPr="00236DA8">
              <w:rPr>
                <w:rFonts w:ascii="Trebuchet MS" w:hAnsi="Trebuchet MS"/>
                <w:sz w:val="22"/>
                <w:szCs w:val="22"/>
              </w:rPr>
              <w:t>,</w:t>
            </w:r>
            <w:r w:rsidR="006F703F">
              <w:rPr>
                <w:rFonts w:ascii="Trebuchet MS" w:hAnsi="Trebuchet MS"/>
                <w:sz w:val="22"/>
                <w:szCs w:val="22"/>
              </w:rPr>
              <w:t xml:space="preserve"> by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Jamie Zeppa </w:t>
            </w:r>
          </w:p>
          <w:p w14:paraId="3C981346" w14:textId="3E7F9D32" w:rsidR="009F26C7" w:rsidRPr="00236DA8" w:rsidRDefault="009F26C7" w:rsidP="006F703F">
            <w:pPr>
              <w:pStyle w:val="ListParagraph"/>
              <w:spacing w:after="240" w:line="276" w:lineRule="auto"/>
              <w:ind w:left="714" w:right="454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 xml:space="preserve">Zeppa describes the </w:t>
            </w:r>
            <w:r w:rsidRPr="00236DA8">
              <w:rPr>
                <w:rFonts w:ascii="Trebuchet MS" w:hAnsi="Trebuchet MS"/>
                <w:i/>
                <w:sz w:val="22"/>
                <w:szCs w:val="22"/>
              </w:rPr>
              <w:t>place, people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and </w:t>
            </w:r>
            <w:r w:rsidRPr="00236DA8">
              <w:rPr>
                <w:rFonts w:ascii="Trebuchet MS" w:hAnsi="Trebuchet MS"/>
                <w:i/>
                <w:sz w:val="22"/>
                <w:szCs w:val="22"/>
              </w:rPr>
              <w:t xml:space="preserve">history 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of Bhutan in order to convey her </w:t>
            </w:r>
            <w:r w:rsidRPr="00236DA8">
              <w:rPr>
                <w:rFonts w:ascii="Trebuchet MS" w:hAnsi="Trebuchet MS"/>
                <w:i/>
                <w:sz w:val="22"/>
                <w:szCs w:val="22"/>
              </w:rPr>
              <w:t>thoughts and feelings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ab</w:t>
            </w:r>
            <w:r w:rsidR="006F703F">
              <w:rPr>
                <w:rFonts w:ascii="Trebuchet MS" w:hAnsi="Trebuchet MS"/>
                <w:sz w:val="22"/>
                <w:szCs w:val="22"/>
              </w:rPr>
              <w:t>o</w:t>
            </w:r>
            <w:r w:rsidRPr="00236DA8">
              <w:rPr>
                <w:rFonts w:ascii="Trebuchet MS" w:hAnsi="Trebuchet MS"/>
                <w:sz w:val="22"/>
                <w:szCs w:val="22"/>
              </w:rPr>
              <w:t>ut the country.</w:t>
            </w:r>
          </w:p>
          <w:p w14:paraId="31284B28" w14:textId="21793BCA" w:rsidR="009F26C7" w:rsidRPr="00236DA8" w:rsidRDefault="009F26C7" w:rsidP="009F26C7">
            <w:pPr>
              <w:pStyle w:val="ListParagraph"/>
              <w:numPr>
                <w:ilvl w:val="0"/>
                <w:numId w:val="5"/>
              </w:numPr>
              <w:spacing w:after="240" w:line="276" w:lineRule="auto"/>
              <w:ind w:left="714" w:right="454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 xml:space="preserve">Use the following table to briefly explain what each quote reveals </w:t>
            </w:r>
            <w:r w:rsidR="006F703F">
              <w:rPr>
                <w:rFonts w:ascii="Trebuchet MS" w:hAnsi="Trebuchet MS"/>
                <w:sz w:val="22"/>
                <w:szCs w:val="22"/>
              </w:rPr>
              <w:t>about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her feelings.</w:t>
            </w:r>
          </w:p>
          <w:p w14:paraId="24D0B1FD" w14:textId="180B283B" w:rsidR="009F26C7" w:rsidRDefault="009F26C7" w:rsidP="009F26C7">
            <w:pPr>
              <w:pStyle w:val="ListParagraph"/>
              <w:numPr>
                <w:ilvl w:val="0"/>
                <w:numId w:val="5"/>
              </w:numPr>
              <w:spacing w:line="276" w:lineRule="auto"/>
              <w:ind w:right="454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Number 4 in each box has been left for you to find your own quote and analysis.</w:t>
            </w:r>
            <w:r>
              <w:t xml:space="preserve"> </w:t>
            </w:r>
          </w:p>
        </w:tc>
        <w:tc>
          <w:tcPr>
            <w:tcW w:w="2268" w:type="dxa"/>
            <w:tcBorders>
              <w:top w:val="single" w:sz="12" w:space="0" w:color="4BACC6" w:themeColor="accent5"/>
              <w:left w:val="nil"/>
              <w:bottom w:val="single" w:sz="12" w:space="0" w:color="4BACC6" w:themeColor="accent5"/>
              <w:right w:val="single" w:sz="12" w:space="0" w:color="4BACC6" w:themeColor="accent5"/>
            </w:tcBorders>
            <w:vAlign w:val="center"/>
          </w:tcPr>
          <w:p w14:paraId="52D9792B" w14:textId="57A522CA" w:rsidR="009F26C7" w:rsidRPr="009F26C7" w:rsidRDefault="009F26C7" w:rsidP="009F26C7">
            <w:pPr>
              <w:spacing w:before="120" w:after="120"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86B6269" wp14:editId="0AAB207A">
                  <wp:extent cx="1147445" cy="1590675"/>
                  <wp:effectExtent l="0" t="0" r="0" b="9525"/>
                  <wp:docPr id="2" name="Picture 2" descr="File:Beyond the Sky and Earth front cov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le:Beyond the Sky and Earth front cover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57" b="2891"/>
                          <a:stretch/>
                        </pic:blipFill>
                        <pic:spPr bwMode="auto">
                          <a:xfrm>
                            <a:off x="0" y="0"/>
                            <a:ext cx="1147445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DDEB38" w14:textId="12490934" w:rsidR="00F002F1" w:rsidRDefault="00F002F1" w:rsidP="00BE7B00">
      <w:pPr>
        <w:pStyle w:val="Heading1"/>
      </w:pPr>
      <w:r w:rsidRPr="00366AEA">
        <w:t xml:space="preserve">Task one  </w:t>
      </w:r>
    </w:p>
    <w:tbl>
      <w:tblPr>
        <w:tblStyle w:val="TableGrid"/>
        <w:tblW w:w="14574" w:type="dxa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531"/>
        <w:gridCol w:w="5589"/>
        <w:gridCol w:w="7454"/>
      </w:tblGrid>
      <w:tr w:rsidR="00366AEA" w:rsidRPr="00E675A9" w14:paraId="1BF5927D" w14:textId="77777777" w:rsidTr="00014863">
        <w:trPr>
          <w:trHeight w:val="567"/>
        </w:trPr>
        <w:tc>
          <w:tcPr>
            <w:tcW w:w="1531" w:type="dxa"/>
            <w:shd w:val="clear" w:color="auto" w:fill="DAEEF3" w:themeFill="accent5" w:themeFillTint="33"/>
          </w:tcPr>
          <w:p w14:paraId="6AA45A65" w14:textId="77777777" w:rsidR="00366AEA" w:rsidRPr="00E675A9" w:rsidRDefault="00366AEA" w:rsidP="00014863">
            <w:pPr>
              <w:ind w:left="57"/>
              <w:jc w:val="center"/>
              <w:rPr>
                <w:rFonts w:ascii="Trebuchet MS" w:hAnsi="Trebuchet MS"/>
                <w:b/>
                <w:szCs w:val="22"/>
              </w:rPr>
            </w:pPr>
          </w:p>
        </w:tc>
        <w:tc>
          <w:tcPr>
            <w:tcW w:w="5589" w:type="dxa"/>
            <w:shd w:val="clear" w:color="auto" w:fill="DAEEF3" w:themeFill="accent5" w:themeFillTint="33"/>
            <w:vAlign w:val="center"/>
          </w:tcPr>
          <w:p w14:paraId="3E2CD199" w14:textId="77777777" w:rsidR="00366AEA" w:rsidRPr="00E675A9" w:rsidRDefault="00366AEA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E675A9">
              <w:rPr>
                <w:rFonts w:ascii="Trebuchet MS" w:hAnsi="Trebuchet MS"/>
                <w:b/>
                <w:szCs w:val="22"/>
              </w:rPr>
              <w:t>Evidence</w:t>
            </w:r>
          </w:p>
        </w:tc>
        <w:tc>
          <w:tcPr>
            <w:tcW w:w="7454" w:type="dxa"/>
            <w:shd w:val="clear" w:color="auto" w:fill="DAEEF3" w:themeFill="accent5" w:themeFillTint="33"/>
            <w:vAlign w:val="center"/>
          </w:tcPr>
          <w:p w14:paraId="5871AC8D" w14:textId="2F6613F4" w:rsidR="00366AEA" w:rsidRPr="00E675A9" w:rsidRDefault="00366AEA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E675A9">
              <w:rPr>
                <w:rFonts w:ascii="Trebuchet MS" w:hAnsi="Trebuchet MS"/>
                <w:b/>
                <w:szCs w:val="22"/>
              </w:rPr>
              <w:t>Connotes feelings of</w:t>
            </w:r>
            <w:r w:rsidR="006F703F">
              <w:rPr>
                <w:rFonts w:ascii="Trebuchet MS" w:hAnsi="Trebuchet MS"/>
                <w:b/>
                <w:szCs w:val="22"/>
              </w:rPr>
              <w:t xml:space="preserve"> </w:t>
            </w:r>
            <w:r w:rsidRPr="00E675A9">
              <w:rPr>
                <w:rFonts w:ascii="Trebuchet MS" w:hAnsi="Trebuchet MS"/>
                <w:b/>
                <w:szCs w:val="22"/>
              </w:rPr>
              <w:t>…</w:t>
            </w:r>
          </w:p>
        </w:tc>
      </w:tr>
      <w:tr w:rsidR="00366AEA" w:rsidRPr="00236DA8" w14:paraId="52D6BB83" w14:textId="77777777" w:rsidTr="00E675A9">
        <w:trPr>
          <w:trHeight w:val="411"/>
        </w:trPr>
        <w:tc>
          <w:tcPr>
            <w:tcW w:w="1531" w:type="dxa"/>
          </w:tcPr>
          <w:p w14:paraId="37018327" w14:textId="77777777" w:rsidR="00366AEA" w:rsidRPr="00236DA8" w:rsidRDefault="00366AEA" w:rsidP="00366AEA">
            <w:pPr>
              <w:spacing w:before="240"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Landscape</w:t>
            </w:r>
          </w:p>
        </w:tc>
        <w:tc>
          <w:tcPr>
            <w:tcW w:w="5589" w:type="dxa"/>
          </w:tcPr>
          <w:p w14:paraId="50113C6B" w14:textId="165A6208" w:rsidR="00366AEA" w:rsidRPr="00366AEA" w:rsidRDefault="006F703F" w:rsidP="00366AEA">
            <w:pPr>
              <w:pStyle w:val="N1"/>
            </w:pPr>
            <w:r>
              <w:t>‘</w:t>
            </w:r>
            <w:r w:rsidR="00366AEA" w:rsidRPr="00366AEA">
              <w:t>Mountains all around</w:t>
            </w:r>
            <w:r>
              <w:t xml:space="preserve"> </w:t>
            </w:r>
            <w:r w:rsidR="00366AEA" w:rsidRPr="00366AEA">
              <w:t>…</w:t>
            </w:r>
            <w:r>
              <w:t xml:space="preserve"> </w:t>
            </w:r>
            <w:r w:rsidR="00366AEA" w:rsidRPr="00366AEA">
              <w:t>rolling into valleys, again and again’ (line1)</w:t>
            </w:r>
          </w:p>
          <w:p w14:paraId="1A95DBD1" w14:textId="29495032" w:rsidR="00366AEA" w:rsidRPr="00366AEA" w:rsidRDefault="00366AEA" w:rsidP="00366AEA">
            <w:pPr>
              <w:pStyle w:val="N1"/>
            </w:pPr>
            <w:r w:rsidRPr="00366AEA">
              <w:t>‘a giant child gathering earth in great armfuls</w:t>
            </w:r>
            <w:r w:rsidR="006F703F">
              <w:t xml:space="preserve"> </w:t>
            </w:r>
            <w:r w:rsidRPr="00366AEA">
              <w:t>…’ (line 4)</w:t>
            </w:r>
          </w:p>
          <w:p w14:paraId="4D3A1B93" w14:textId="44A1D7D3" w:rsidR="00366AEA" w:rsidRDefault="006F703F" w:rsidP="00366AEA">
            <w:pPr>
              <w:pStyle w:val="N1"/>
            </w:pPr>
            <w:r>
              <w:t>‘</w:t>
            </w:r>
            <w:r w:rsidR="00366AEA" w:rsidRPr="00366AEA">
              <w:t>I watch mountains rise to meet the moon’ (line 10)</w:t>
            </w:r>
          </w:p>
          <w:p w14:paraId="1FC28560" w14:textId="665E35CD" w:rsidR="00366AEA" w:rsidRPr="00236DA8" w:rsidRDefault="00366AEA" w:rsidP="00366AEA">
            <w:pPr>
              <w:pStyle w:val="N1"/>
              <w:tabs>
                <w:tab w:val="left" w:leader="dot" w:pos="5165"/>
              </w:tabs>
              <w:spacing w:line="360" w:lineRule="auto"/>
            </w:pPr>
            <w:r>
              <w:tab/>
            </w:r>
            <w:r>
              <w:br/>
            </w:r>
            <w:r>
              <w:tab/>
            </w:r>
            <w:r>
              <w:br/>
            </w:r>
            <w:r>
              <w:tab/>
            </w:r>
          </w:p>
        </w:tc>
        <w:tc>
          <w:tcPr>
            <w:tcW w:w="7454" w:type="dxa"/>
          </w:tcPr>
          <w:p w14:paraId="04836C26" w14:textId="7C965C76" w:rsidR="00366AEA" w:rsidRDefault="00366AEA" w:rsidP="00366AEA">
            <w:pPr>
              <w:pStyle w:val="ListParagraph"/>
              <w:numPr>
                <w:ilvl w:val="0"/>
                <w:numId w:val="17"/>
              </w:numPr>
              <w:spacing w:before="240" w:after="240" w:line="276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366AEA">
              <w:rPr>
                <w:rFonts w:ascii="Trebuchet MS" w:hAnsi="Trebuchet MS"/>
                <w:sz w:val="22"/>
                <w:szCs w:val="22"/>
              </w:rPr>
              <w:t>She is in awe of the expanse of her surroundings</w:t>
            </w:r>
            <w:r w:rsidR="006F703F">
              <w:rPr>
                <w:rFonts w:ascii="Trebuchet MS" w:hAnsi="Trebuchet MS"/>
                <w:sz w:val="22"/>
                <w:szCs w:val="22"/>
              </w:rPr>
              <w:t>.</w:t>
            </w:r>
          </w:p>
          <w:p w14:paraId="4989BB1F" w14:textId="0E779C12" w:rsidR="00366AEA" w:rsidRDefault="00366AEA" w:rsidP="00366AEA">
            <w:pPr>
              <w:pStyle w:val="ListParagraph"/>
              <w:numPr>
                <w:ilvl w:val="0"/>
                <w:numId w:val="17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18C97E01" w14:textId="46C5164A" w:rsidR="00366AEA" w:rsidRDefault="00366AEA" w:rsidP="00366AEA">
            <w:pPr>
              <w:pStyle w:val="ListParagraph"/>
              <w:numPr>
                <w:ilvl w:val="0"/>
                <w:numId w:val="17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151E9F6C" w14:textId="14160DA5" w:rsidR="00366AEA" w:rsidRPr="00236DA8" w:rsidRDefault="00366AEA" w:rsidP="00366AEA">
            <w:pPr>
              <w:pStyle w:val="ListParagraph"/>
              <w:numPr>
                <w:ilvl w:val="0"/>
                <w:numId w:val="17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366AEA"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0D777467" w14:textId="7D5E4BBF" w:rsidR="00366AEA" w:rsidRDefault="00366AEA" w:rsidP="00366AEA">
      <w:pPr>
        <w:sectPr w:rsidR="00366AEA" w:rsidSect="00236DA8">
          <w:headerReference w:type="default" r:id="rId8"/>
          <w:footerReference w:type="default" r:id="rId9"/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3E4EA889" w14:textId="77777777" w:rsidR="00366AEA" w:rsidRPr="00366AEA" w:rsidRDefault="00366AEA" w:rsidP="00366AEA">
      <w:pPr>
        <w:rPr>
          <w:sz w:val="12"/>
          <w:szCs w:val="16"/>
        </w:rPr>
      </w:pPr>
    </w:p>
    <w:tbl>
      <w:tblPr>
        <w:tblStyle w:val="TableGrid"/>
        <w:tblW w:w="14570" w:type="dxa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510"/>
        <w:gridCol w:w="5664"/>
        <w:gridCol w:w="7396"/>
      </w:tblGrid>
      <w:tr w:rsidR="00DB5572" w:rsidRPr="00E675A9" w14:paraId="1BE8D8C2" w14:textId="77777777" w:rsidTr="00014863">
        <w:trPr>
          <w:trHeight w:val="567"/>
        </w:trPr>
        <w:tc>
          <w:tcPr>
            <w:tcW w:w="1531" w:type="dxa"/>
            <w:shd w:val="clear" w:color="auto" w:fill="DAEEF3" w:themeFill="accent5" w:themeFillTint="33"/>
          </w:tcPr>
          <w:p w14:paraId="3A024B4C" w14:textId="77777777" w:rsidR="00DB5572" w:rsidRPr="00E675A9" w:rsidRDefault="00DB5572" w:rsidP="00014863">
            <w:pPr>
              <w:spacing w:before="120"/>
              <w:ind w:left="57"/>
              <w:jc w:val="center"/>
              <w:rPr>
                <w:rFonts w:ascii="Trebuchet MS" w:hAnsi="Trebuchet MS"/>
                <w:szCs w:val="22"/>
              </w:rPr>
            </w:pPr>
          </w:p>
        </w:tc>
        <w:tc>
          <w:tcPr>
            <w:tcW w:w="5669" w:type="dxa"/>
            <w:shd w:val="clear" w:color="auto" w:fill="DAEEF3" w:themeFill="accent5" w:themeFillTint="33"/>
            <w:vAlign w:val="center"/>
          </w:tcPr>
          <w:p w14:paraId="050F6FB7" w14:textId="77777777" w:rsidR="00DB5572" w:rsidRPr="00E675A9" w:rsidRDefault="00DB5572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E675A9">
              <w:rPr>
                <w:rFonts w:ascii="Trebuchet MS" w:hAnsi="Trebuchet MS"/>
                <w:b/>
                <w:szCs w:val="22"/>
              </w:rPr>
              <w:t>Evidence</w:t>
            </w:r>
          </w:p>
        </w:tc>
        <w:tc>
          <w:tcPr>
            <w:tcW w:w="7370" w:type="dxa"/>
            <w:shd w:val="clear" w:color="auto" w:fill="DAEEF3" w:themeFill="accent5" w:themeFillTint="33"/>
            <w:vAlign w:val="center"/>
          </w:tcPr>
          <w:p w14:paraId="3C3D6F6F" w14:textId="7A183F7E" w:rsidR="00DB5572" w:rsidRPr="00E675A9" w:rsidRDefault="00DB5572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E675A9">
              <w:rPr>
                <w:rFonts w:ascii="Trebuchet MS" w:hAnsi="Trebuchet MS"/>
                <w:b/>
                <w:szCs w:val="22"/>
              </w:rPr>
              <w:t>Connotes feelings of</w:t>
            </w:r>
            <w:r w:rsidR="006F703F">
              <w:rPr>
                <w:rFonts w:ascii="Trebuchet MS" w:hAnsi="Trebuchet MS"/>
                <w:b/>
                <w:szCs w:val="22"/>
              </w:rPr>
              <w:t xml:space="preserve"> </w:t>
            </w:r>
            <w:r w:rsidRPr="00E675A9">
              <w:rPr>
                <w:rFonts w:ascii="Trebuchet MS" w:hAnsi="Trebuchet MS"/>
                <w:b/>
                <w:szCs w:val="22"/>
              </w:rPr>
              <w:t>…</w:t>
            </w:r>
          </w:p>
        </w:tc>
      </w:tr>
      <w:tr w:rsidR="00DB5572" w:rsidRPr="00236DA8" w14:paraId="5BA84C47" w14:textId="77777777" w:rsidTr="00E675A9">
        <w:tc>
          <w:tcPr>
            <w:tcW w:w="1531" w:type="dxa"/>
            <w:shd w:val="clear" w:color="auto" w:fill="FFFFFF" w:themeFill="background1"/>
          </w:tcPr>
          <w:p w14:paraId="47F1D8F8" w14:textId="77777777" w:rsidR="00DB5572" w:rsidRPr="00E675A9" w:rsidRDefault="00DB5572" w:rsidP="00014863">
            <w:pPr>
              <w:spacing w:before="240"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675A9">
              <w:rPr>
                <w:rFonts w:ascii="Trebuchet MS" w:hAnsi="Trebuchet MS"/>
                <w:sz w:val="22"/>
                <w:szCs w:val="22"/>
              </w:rPr>
              <w:t>Town</w:t>
            </w:r>
          </w:p>
        </w:tc>
        <w:tc>
          <w:tcPr>
            <w:tcW w:w="5669" w:type="dxa"/>
          </w:tcPr>
          <w:p w14:paraId="241D7B8F" w14:textId="0D24BA58" w:rsidR="00DB5572" w:rsidRPr="00366AEA" w:rsidRDefault="00B557F5" w:rsidP="00366AEA">
            <w:pPr>
              <w:pStyle w:val="N1"/>
              <w:numPr>
                <w:ilvl w:val="0"/>
                <w:numId w:val="19"/>
              </w:numPr>
              <w:ind w:left="400"/>
            </w:pPr>
            <w:r w:rsidRPr="00366AEA">
              <w:t xml:space="preserve">‘it took five </w:t>
            </w:r>
            <w:r w:rsidR="00DB5572" w:rsidRPr="00366AEA">
              <w:t xml:space="preserve">different flights </w:t>
            </w:r>
            <w:r w:rsidR="00AC2428" w:rsidRPr="00366AEA">
              <w:t xml:space="preserve">over four days </w:t>
            </w:r>
            <w:r w:rsidR="00DB5572" w:rsidRPr="00366AEA">
              <w:t>to get here’</w:t>
            </w:r>
            <w:r w:rsidRPr="00366AEA">
              <w:t xml:space="preserve"> (line 8)</w:t>
            </w:r>
          </w:p>
          <w:p w14:paraId="706B3D12" w14:textId="5337AECC" w:rsidR="00DB5572" w:rsidRPr="00366AEA" w:rsidRDefault="00AC2428" w:rsidP="00366AEA">
            <w:pPr>
              <w:pStyle w:val="N1"/>
            </w:pPr>
            <w:r w:rsidRPr="00366AEA">
              <w:t>‘</w:t>
            </w:r>
            <w:r w:rsidR="006F703F">
              <w:t>One-</w:t>
            </w:r>
            <w:r w:rsidR="00DB5572" w:rsidRPr="00366AEA">
              <w:t>storied shops with wooden</w:t>
            </w:r>
            <w:r w:rsidR="006F703F">
              <w:t>-</w:t>
            </w:r>
            <w:r w:rsidR="00DB5572" w:rsidRPr="00366AEA">
              <w:t>shuttered windows open onto the street</w:t>
            </w:r>
            <w:r w:rsidR="006F703F">
              <w:t>.</w:t>
            </w:r>
            <w:r w:rsidR="00DB5572" w:rsidRPr="00366AEA">
              <w:t>’ (line 3</w:t>
            </w:r>
            <w:r w:rsidRPr="00366AEA">
              <w:t>4</w:t>
            </w:r>
            <w:r w:rsidR="00DB5572" w:rsidRPr="00366AEA">
              <w:t>)</w:t>
            </w:r>
          </w:p>
          <w:p w14:paraId="357F710D" w14:textId="2218A358" w:rsidR="00DB5572" w:rsidRPr="00366AEA" w:rsidRDefault="00AC2428" w:rsidP="00366AEA">
            <w:pPr>
              <w:pStyle w:val="N1"/>
            </w:pPr>
            <w:r w:rsidRPr="00366AEA">
              <w:t>‘</w:t>
            </w:r>
            <w:r w:rsidR="00DB5572" w:rsidRPr="00366AEA">
              <w:t xml:space="preserve">Thimphu </w:t>
            </w:r>
            <w:r w:rsidR="00D400DB" w:rsidRPr="00366AEA">
              <w:t>is</w:t>
            </w:r>
            <w:r w:rsidR="00DB5572" w:rsidRPr="00366AEA">
              <w:t xml:space="preserve"> actually new’ (line 4</w:t>
            </w:r>
            <w:r w:rsidRPr="00366AEA">
              <w:t>6</w:t>
            </w:r>
            <w:r w:rsidR="00DB5572" w:rsidRPr="00366AEA">
              <w:t>)</w:t>
            </w:r>
          </w:p>
          <w:p w14:paraId="53006ECB" w14:textId="3587075D" w:rsidR="00F02266" w:rsidRPr="00236DA8" w:rsidRDefault="00366AEA" w:rsidP="00E675A9">
            <w:pPr>
              <w:pStyle w:val="N1"/>
              <w:tabs>
                <w:tab w:val="left" w:leader="dot" w:pos="5141"/>
              </w:tabs>
              <w:spacing w:after="120" w:line="360" w:lineRule="auto"/>
            </w:pPr>
            <w:r>
              <w:tab/>
            </w:r>
            <w:r>
              <w:br/>
            </w:r>
            <w:r>
              <w:tab/>
            </w:r>
            <w:r>
              <w:br/>
            </w:r>
            <w:r>
              <w:tab/>
            </w:r>
          </w:p>
        </w:tc>
        <w:tc>
          <w:tcPr>
            <w:tcW w:w="7370" w:type="dxa"/>
          </w:tcPr>
          <w:p w14:paraId="45D03BAA" w14:textId="1A39BBBA" w:rsidR="00E675A9" w:rsidRDefault="00E675A9" w:rsidP="00E675A9">
            <w:pPr>
              <w:pStyle w:val="ListParagraph"/>
              <w:numPr>
                <w:ilvl w:val="0"/>
                <w:numId w:val="21"/>
              </w:numPr>
              <w:tabs>
                <w:tab w:val="left" w:leader="dot" w:pos="7067"/>
              </w:tabs>
              <w:spacing w:before="240" w:after="240" w:line="276" w:lineRule="auto"/>
              <w:ind w:left="400" w:right="113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E675A9">
              <w:rPr>
                <w:rFonts w:ascii="Trebuchet MS" w:hAnsi="Trebuchet MS"/>
                <w:sz w:val="22"/>
                <w:szCs w:val="22"/>
              </w:rPr>
              <w:t>Shows how remote the capital city is from her home country</w:t>
            </w:r>
            <w:r w:rsidR="006F703F">
              <w:rPr>
                <w:rFonts w:ascii="Trebuchet MS" w:hAnsi="Trebuchet MS"/>
                <w:sz w:val="22"/>
                <w:szCs w:val="22"/>
              </w:rPr>
              <w:t>.</w:t>
            </w:r>
          </w:p>
          <w:p w14:paraId="6A611F68" w14:textId="6D132301" w:rsidR="00E675A9" w:rsidRDefault="00E675A9" w:rsidP="00E675A9">
            <w:pPr>
              <w:pStyle w:val="ListParagraph"/>
              <w:numPr>
                <w:ilvl w:val="0"/>
                <w:numId w:val="21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1232CB83" w14:textId="3DF05691" w:rsidR="00E675A9" w:rsidRDefault="00E675A9" w:rsidP="00E675A9">
            <w:pPr>
              <w:pStyle w:val="ListParagraph"/>
              <w:numPr>
                <w:ilvl w:val="0"/>
                <w:numId w:val="21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3802BA0D" w14:textId="56FA8F16" w:rsidR="00F02266" w:rsidRPr="00236DA8" w:rsidRDefault="00E675A9" w:rsidP="00E675A9">
            <w:pPr>
              <w:pStyle w:val="ListParagraph"/>
              <w:numPr>
                <w:ilvl w:val="0"/>
                <w:numId w:val="21"/>
              </w:numPr>
              <w:tabs>
                <w:tab w:val="left" w:leader="dot" w:pos="7067"/>
              </w:tabs>
              <w:spacing w:before="120" w:after="12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 w:rsidRPr="00E675A9">
              <w:rPr>
                <w:rFonts w:ascii="Trebuchet MS" w:hAnsi="Trebuchet MS"/>
                <w:sz w:val="22"/>
                <w:szCs w:val="22"/>
              </w:rPr>
              <w:tab/>
            </w:r>
            <w:r w:rsidRPr="00E675A9">
              <w:rPr>
                <w:rFonts w:ascii="Trebuchet MS" w:hAnsi="Trebuchet MS"/>
                <w:sz w:val="22"/>
                <w:szCs w:val="22"/>
              </w:rPr>
              <w:br/>
            </w:r>
            <w:r w:rsidRPr="00E675A9"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DB5572" w:rsidRPr="00236DA8" w14:paraId="33C6BEAA" w14:textId="77777777" w:rsidTr="00E675A9">
        <w:tc>
          <w:tcPr>
            <w:tcW w:w="1531" w:type="dxa"/>
            <w:shd w:val="clear" w:color="auto" w:fill="FFFFFF" w:themeFill="background1"/>
          </w:tcPr>
          <w:p w14:paraId="628339ED" w14:textId="77777777" w:rsidR="00DB5572" w:rsidRPr="00E675A9" w:rsidRDefault="00DB5572" w:rsidP="00014863">
            <w:pPr>
              <w:spacing w:before="240"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675A9">
              <w:rPr>
                <w:rFonts w:ascii="Trebuchet MS" w:hAnsi="Trebuchet MS"/>
                <w:sz w:val="22"/>
                <w:szCs w:val="22"/>
              </w:rPr>
              <w:t>People</w:t>
            </w:r>
          </w:p>
        </w:tc>
        <w:tc>
          <w:tcPr>
            <w:tcW w:w="5669" w:type="dxa"/>
          </w:tcPr>
          <w:p w14:paraId="5F5215C8" w14:textId="218BB205" w:rsidR="00DB5572" w:rsidRPr="00236DA8" w:rsidRDefault="00AC2428" w:rsidP="00366AEA">
            <w:pPr>
              <w:pStyle w:val="N1"/>
              <w:numPr>
                <w:ilvl w:val="0"/>
                <w:numId w:val="20"/>
              </w:numPr>
              <w:ind w:left="400"/>
            </w:pPr>
            <w:r w:rsidRPr="00236DA8">
              <w:t>‘B</w:t>
            </w:r>
            <w:r w:rsidR="00DB5572" w:rsidRPr="00236DA8">
              <w:t>lue</w:t>
            </w:r>
            <w:r w:rsidRPr="00236DA8">
              <w:t>-</w:t>
            </w:r>
            <w:r w:rsidR="00DB5572" w:rsidRPr="00236DA8">
              <w:t>suited policemen</w:t>
            </w:r>
            <w:r w:rsidRPr="00236DA8">
              <w:t xml:space="preserve"> </w:t>
            </w:r>
            <w:r w:rsidR="00DB5572" w:rsidRPr="00236DA8">
              <w:t>…</w:t>
            </w:r>
            <w:r w:rsidRPr="00236DA8">
              <w:t xml:space="preserve"> </w:t>
            </w:r>
            <w:r w:rsidR="00DB5572" w:rsidRPr="00236DA8">
              <w:t>using incomprehensibl</w:t>
            </w:r>
            <w:r w:rsidR="006F703F">
              <w:t>e but graceful hand gestures’ (</w:t>
            </w:r>
            <w:r w:rsidR="00DB5572" w:rsidRPr="00236DA8">
              <w:t>line 31)</w:t>
            </w:r>
          </w:p>
          <w:p w14:paraId="74C45327" w14:textId="1FF3F793" w:rsidR="00DB5572" w:rsidRPr="00236DA8" w:rsidRDefault="00AC2428" w:rsidP="00366AEA">
            <w:pPr>
              <w:pStyle w:val="N1"/>
            </w:pPr>
            <w:r w:rsidRPr="00236DA8">
              <w:t>‘</w:t>
            </w:r>
            <w:r w:rsidR="00DB5572" w:rsidRPr="00236DA8">
              <w:t>they have b</w:t>
            </w:r>
            <w:r w:rsidRPr="00236DA8">
              <w:t>eautiful, aristocratic faces’ (</w:t>
            </w:r>
            <w:r w:rsidR="00DB5572" w:rsidRPr="00236DA8">
              <w:t>line 56)</w:t>
            </w:r>
          </w:p>
          <w:p w14:paraId="6A89A6EC" w14:textId="0B34D0E4" w:rsidR="002276C6" w:rsidRPr="00236DA8" w:rsidRDefault="00AC2428" w:rsidP="00366AEA">
            <w:pPr>
              <w:pStyle w:val="N1"/>
            </w:pPr>
            <w:r w:rsidRPr="00236DA8">
              <w:t>‘</w:t>
            </w:r>
            <w:r w:rsidR="00DB5572" w:rsidRPr="00236DA8">
              <w:t>I search for the right word to describe the people, the qu</w:t>
            </w:r>
            <w:r w:rsidR="002276C6" w:rsidRPr="00236DA8">
              <w:t>ality that impresses me most’ (</w:t>
            </w:r>
            <w:r w:rsidRPr="00236DA8">
              <w:t>line</w:t>
            </w:r>
            <w:r w:rsidR="006F703F">
              <w:t>s</w:t>
            </w:r>
            <w:r w:rsidRPr="00236DA8">
              <w:t xml:space="preserve"> 66</w:t>
            </w:r>
            <w:r w:rsidR="006F703F">
              <w:t>-67</w:t>
            </w:r>
            <w:r w:rsidR="00DB5572" w:rsidRPr="00236DA8">
              <w:t>)</w:t>
            </w:r>
          </w:p>
          <w:p w14:paraId="32E463F5" w14:textId="41A6F8DF" w:rsidR="00F02266" w:rsidRPr="00236DA8" w:rsidRDefault="00366AEA" w:rsidP="00E675A9">
            <w:pPr>
              <w:pStyle w:val="N1"/>
              <w:tabs>
                <w:tab w:val="left" w:leader="dot" w:pos="5051"/>
              </w:tabs>
              <w:spacing w:after="120" w:line="360" w:lineRule="auto"/>
            </w:pPr>
            <w:r>
              <w:tab/>
            </w:r>
            <w:r>
              <w:br/>
            </w:r>
            <w:r>
              <w:tab/>
            </w:r>
            <w:r>
              <w:br/>
            </w:r>
            <w:r>
              <w:tab/>
            </w:r>
          </w:p>
        </w:tc>
        <w:tc>
          <w:tcPr>
            <w:tcW w:w="7370" w:type="dxa"/>
          </w:tcPr>
          <w:p w14:paraId="2F9C18E3" w14:textId="77777777" w:rsidR="00E675A9" w:rsidRDefault="00E675A9" w:rsidP="00E675A9">
            <w:pPr>
              <w:pStyle w:val="ListParagraph"/>
              <w:numPr>
                <w:ilvl w:val="0"/>
                <w:numId w:val="22"/>
              </w:numPr>
              <w:tabs>
                <w:tab w:val="left" w:leader="dot" w:pos="7067"/>
              </w:tabs>
              <w:spacing w:before="360" w:after="240" w:line="360" w:lineRule="auto"/>
              <w:ind w:left="400" w:right="113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1273788F" w14:textId="77777777" w:rsidR="00E675A9" w:rsidRDefault="00E675A9" w:rsidP="00E675A9">
            <w:pPr>
              <w:pStyle w:val="ListParagraph"/>
              <w:numPr>
                <w:ilvl w:val="0"/>
                <w:numId w:val="22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5B66F377" w14:textId="32893D07" w:rsidR="00E675A9" w:rsidRDefault="00E675A9" w:rsidP="00E675A9">
            <w:pPr>
              <w:pStyle w:val="ListParagraph"/>
              <w:numPr>
                <w:ilvl w:val="0"/>
                <w:numId w:val="22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7435172B" w14:textId="6AC491AD" w:rsidR="00E675A9" w:rsidRPr="00236DA8" w:rsidRDefault="00E675A9" w:rsidP="00E675A9">
            <w:pPr>
              <w:pStyle w:val="ListParagraph"/>
              <w:numPr>
                <w:ilvl w:val="0"/>
                <w:numId w:val="22"/>
              </w:numPr>
              <w:tabs>
                <w:tab w:val="left" w:leader="dot" w:pos="7067"/>
              </w:tabs>
              <w:spacing w:before="120" w:after="12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18024B7F" w14:textId="77777777" w:rsidR="00014863" w:rsidRDefault="00014863" w:rsidP="00236DA8">
      <w:pPr>
        <w:spacing w:line="276" w:lineRule="auto"/>
        <w:jc w:val="right"/>
        <w:rPr>
          <w:rFonts w:ascii="Trebuchet MS" w:hAnsi="Trebuchet MS"/>
          <w:sz w:val="22"/>
          <w:szCs w:val="22"/>
        </w:rPr>
        <w:sectPr w:rsidR="00014863" w:rsidSect="00236DA8"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3C6F56AE" w14:textId="71AAA397" w:rsidR="00DB5572" w:rsidRPr="00366AEA" w:rsidRDefault="00DB5572" w:rsidP="00366AEA">
      <w:pPr>
        <w:spacing w:line="276" w:lineRule="auto"/>
        <w:rPr>
          <w:rFonts w:ascii="Trebuchet MS" w:hAnsi="Trebuchet MS"/>
          <w:sz w:val="16"/>
          <w:szCs w:val="16"/>
        </w:rPr>
      </w:pPr>
    </w:p>
    <w:tbl>
      <w:tblPr>
        <w:tblStyle w:val="TableGrid"/>
        <w:tblW w:w="14570" w:type="dxa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513"/>
        <w:gridCol w:w="5661"/>
        <w:gridCol w:w="7396"/>
      </w:tblGrid>
      <w:tr w:rsidR="00366AEA" w:rsidRPr="00236DA8" w14:paraId="2EAE7FA7" w14:textId="77777777" w:rsidTr="00014863">
        <w:trPr>
          <w:trHeight w:val="567"/>
        </w:trPr>
        <w:tc>
          <w:tcPr>
            <w:tcW w:w="1531" w:type="dxa"/>
          </w:tcPr>
          <w:p w14:paraId="17D3BADC" w14:textId="77777777" w:rsidR="00366AEA" w:rsidRPr="00236DA8" w:rsidRDefault="00366AEA" w:rsidP="00366AEA">
            <w:pPr>
              <w:spacing w:before="120"/>
              <w:jc w:val="center"/>
              <w:rPr>
                <w:rFonts w:ascii="Trebuchet MS" w:hAnsi="Trebuchet MS"/>
                <w:szCs w:val="22"/>
              </w:rPr>
            </w:pPr>
          </w:p>
        </w:tc>
        <w:tc>
          <w:tcPr>
            <w:tcW w:w="5669" w:type="dxa"/>
            <w:shd w:val="clear" w:color="auto" w:fill="DAEEF3" w:themeFill="accent5" w:themeFillTint="33"/>
            <w:vAlign w:val="center"/>
          </w:tcPr>
          <w:p w14:paraId="30B44318" w14:textId="77777777" w:rsidR="00366AEA" w:rsidRPr="00014863" w:rsidRDefault="00366AEA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014863">
              <w:rPr>
                <w:rFonts w:ascii="Trebuchet MS" w:hAnsi="Trebuchet MS"/>
                <w:b/>
                <w:szCs w:val="22"/>
              </w:rPr>
              <w:t>Evidence</w:t>
            </w:r>
          </w:p>
        </w:tc>
        <w:tc>
          <w:tcPr>
            <w:tcW w:w="7370" w:type="dxa"/>
            <w:shd w:val="clear" w:color="auto" w:fill="DAEEF3" w:themeFill="accent5" w:themeFillTint="33"/>
            <w:vAlign w:val="center"/>
          </w:tcPr>
          <w:p w14:paraId="0E7EB9E7" w14:textId="043E70B5" w:rsidR="00366AEA" w:rsidRPr="00014863" w:rsidRDefault="00366AEA" w:rsidP="00014863">
            <w:pPr>
              <w:ind w:left="57"/>
              <w:rPr>
                <w:rFonts w:ascii="Trebuchet MS" w:hAnsi="Trebuchet MS"/>
                <w:b/>
                <w:szCs w:val="22"/>
              </w:rPr>
            </w:pPr>
            <w:r w:rsidRPr="00014863">
              <w:rPr>
                <w:rFonts w:ascii="Trebuchet MS" w:hAnsi="Trebuchet MS"/>
                <w:b/>
                <w:szCs w:val="22"/>
              </w:rPr>
              <w:t>Connotes feelings of</w:t>
            </w:r>
            <w:r w:rsidR="006F703F">
              <w:rPr>
                <w:rFonts w:ascii="Trebuchet MS" w:hAnsi="Trebuchet MS"/>
                <w:b/>
                <w:szCs w:val="22"/>
              </w:rPr>
              <w:t xml:space="preserve"> </w:t>
            </w:r>
            <w:r w:rsidRPr="00014863">
              <w:rPr>
                <w:rFonts w:ascii="Trebuchet MS" w:hAnsi="Trebuchet MS"/>
                <w:b/>
                <w:szCs w:val="22"/>
              </w:rPr>
              <w:t>…</w:t>
            </w:r>
          </w:p>
        </w:tc>
      </w:tr>
      <w:tr w:rsidR="00014863" w:rsidRPr="00236DA8" w14:paraId="1317CDDD" w14:textId="77777777" w:rsidTr="00014863">
        <w:trPr>
          <w:trHeight w:val="64"/>
        </w:trPr>
        <w:tc>
          <w:tcPr>
            <w:tcW w:w="1531" w:type="dxa"/>
          </w:tcPr>
          <w:p w14:paraId="70A93B00" w14:textId="77777777" w:rsidR="00014863" w:rsidRPr="00236DA8" w:rsidRDefault="00014863" w:rsidP="00014863">
            <w:pPr>
              <w:spacing w:before="240"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History</w:t>
            </w:r>
          </w:p>
        </w:tc>
        <w:tc>
          <w:tcPr>
            <w:tcW w:w="5669" w:type="dxa"/>
          </w:tcPr>
          <w:p w14:paraId="27496085" w14:textId="49AB9073" w:rsidR="00014863" w:rsidRPr="00236DA8" w:rsidRDefault="00014863" w:rsidP="00014863">
            <w:pPr>
              <w:pStyle w:val="N1"/>
              <w:numPr>
                <w:ilvl w:val="0"/>
                <w:numId w:val="23"/>
              </w:numPr>
              <w:ind w:left="400"/>
            </w:pPr>
            <w:r>
              <w:t>‘</w:t>
            </w:r>
            <w:r w:rsidRPr="00236DA8">
              <w:t>the area is thought to have been long inhabited before that’ (line 73)</w:t>
            </w:r>
          </w:p>
          <w:p w14:paraId="737C0E00" w14:textId="4B8D3D0F" w:rsidR="00014863" w:rsidRPr="00236DA8" w:rsidRDefault="00014863" w:rsidP="00014863">
            <w:pPr>
              <w:pStyle w:val="N1"/>
            </w:pPr>
            <w:r w:rsidRPr="00236DA8">
              <w:t>‘earlier names for Bhutan are just as beautiful … Lotus grove of the Gods’ (line 80)</w:t>
            </w:r>
          </w:p>
          <w:p w14:paraId="0BB295CD" w14:textId="3C8E9B8E" w:rsidR="00014863" w:rsidRPr="00236DA8" w:rsidRDefault="00014863" w:rsidP="00014863">
            <w:pPr>
              <w:pStyle w:val="N1"/>
            </w:pPr>
            <w:r w:rsidRPr="00236DA8">
              <w:t>‘Bhutan’s preservation of its independence was remarkable’ (line 96)</w:t>
            </w:r>
          </w:p>
          <w:p w14:paraId="4536ED7F" w14:textId="396F65D7" w:rsidR="00014863" w:rsidRPr="00236DA8" w:rsidRDefault="00014863" w:rsidP="00014863">
            <w:pPr>
              <w:pStyle w:val="N1"/>
              <w:tabs>
                <w:tab w:val="left" w:leader="dot" w:pos="5024"/>
              </w:tabs>
              <w:spacing w:line="360" w:lineRule="auto"/>
            </w:pPr>
            <w:r>
              <w:tab/>
            </w:r>
            <w:r>
              <w:br/>
            </w:r>
            <w:r>
              <w:tab/>
            </w:r>
            <w:r>
              <w:br/>
            </w:r>
            <w:r>
              <w:tab/>
            </w:r>
          </w:p>
        </w:tc>
        <w:tc>
          <w:tcPr>
            <w:tcW w:w="7370" w:type="dxa"/>
          </w:tcPr>
          <w:p w14:paraId="6ECD4506" w14:textId="77777777" w:rsidR="00014863" w:rsidRDefault="00014863" w:rsidP="00014863">
            <w:pPr>
              <w:pStyle w:val="ListParagraph"/>
              <w:numPr>
                <w:ilvl w:val="0"/>
                <w:numId w:val="24"/>
              </w:numPr>
              <w:tabs>
                <w:tab w:val="left" w:leader="dot" w:pos="7067"/>
              </w:tabs>
              <w:spacing w:before="360" w:after="240" w:line="360" w:lineRule="auto"/>
              <w:ind w:left="417" w:right="113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53DDD763" w14:textId="77777777" w:rsidR="00014863" w:rsidRDefault="00014863" w:rsidP="00014863">
            <w:pPr>
              <w:pStyle w:val="ListParagraph"/>
              <w:numPr>
                <w:ilvl w:val="0"/>
                <w:numId w:val="24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009CD380" w14:textId="77777777" w:rsidR="00014863" w:rsidRDefault="00014863" w:rsidP="00014863">
            <w:pPr>
              <w:pStyle w:val="ListParagraph"/>
              <w:numPr>
                <w:ilvl w:val="0"/>
                <w:numId w:val="24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5BE8F54F" w14:textId="07A87040" w:rsidR="00014863" w:rsidRPr="00236DA8" w:rsidRDefault="00014863" w:rsidP="00014863">
            <w:pPr>
              <w:pStyle w:val="ListParagraph"/>
              <w:numPr>
                <w:ilvl w:val="0"/>
                <w:numId w:val="24"/>
              </w:numPr>
              <w:tabs>
                <w:tab w:val="left" w:leader="dot" w:pos="7067"/>
              </w:tabs>
              <w:spacing w:before="120" w:after="240" w:line="360" w:lineRule="auto"/>
              <w:ind w:left="414" w:right="113" w:hanging="357"/>
              <w:contextualSpacing w:val="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1468E988" w14:textId="77777777" w:rsidR="00366AEA" w:rsidRPr="00236DA8" w:rsidRDefault="00366AEA" w:rsidP="00366AEA">
      <w:pPr>
        <w:spacing w:line="276" w:lineRule="auto"/>
        <w:rPr>
          <w:rFonts w:ascii="Trebuchet MS" w:hAnsi="Trebuchet MS"/>
          <w:sz w:val="22"/>
          <w:szCs w:val="22"/>
        </w:rPr>
      </w:pPr>
    </w:p>
    <w:p w14:paraId="165D33BF" w14:textId="77777777" w:rsidR="00B557F5" w:rsidRPr="00236DA8" w:rsidRDefault="00B557F5" w:rsidP="00236DA8">
      <w:pPr>
        <w:spacing w:line="276" w:lineRule="auto"/>
        <w:jc w:val="right"/>
        <w:rPr>
          <w:rFonts w:ascii="Trebuchet MS" w:hAnsi="Trebuchet MS"/>
          <w:sz w:val="22"/>
          <w:szCs w:val="22"/>
        </w:rPr>
      </w:pPr>
    </w:p>
    <w:p w14:paraId="20B3A47A" w14:textId="77777777" w:rsidR="002276C6" w:rsidRPr="00236DA8" w:rsidRDefault="002276C6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0BEDE713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40C68E02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1C42AEDB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453AD004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7C4AF5BA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62C1DD53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4254A3A0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44160F3C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1D535008" w14:textId="77777777" w:rsidR="00A005FE" w:rsidRPr="00236DA8" w:rsidRDefault="00A005FE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7CF8A3C1" w14:textId="77777777" w:rsidR="00236DA8" w:rsidRDefault="00236DA8" w:rsidP="00236DA8">
      <w:pPr>
        <w:spacing w:line="276" w:lineRule="auto"/>
        <w:rPr>
          <w:rFonts w:ascii="Trebuchet MS" w:hAnsi="Trebuchet MS"/>
          <w:sz w:val="22"/>
          <w:szCs w:val="22"/>
        </w:rPr>
        <w:sectPr w:rsidR="00236DA8" w:rsidSect="00236DA8"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3CBF45FC" w14:textId="27317DA7" w:rsidR="00A005FE" w:rsidRPr="00236DA8" w:rsidRDefault="00F002F1" w:rsidP="00BE7B00">
      <w:pPr>
        <w:pStyle w:val="Heading1"/>
        <w:spacing w:before="120"/>
      </w:pPr>
      <w:r w:rsidRPr="00236DA8">
        <w:lastRenderedPageBreak/>
        <w:t xml:space="preserve">Task two </w:t>
      </w:r>
    </w:p>
    <w:p w14:paraId="1096D465" w14:textId="468E818E" w:rsidR="00B557F5" w:rsidRPr="00236DA8" w:rsidRDefault="000F5E3F" w:rsidP="00BE7B00">
      <w:pPr>
        <w:spacing w:after="120" w:line="276" w:lineRule="auto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L</w:t>
      </w:r>
      <w:r w:rsidR="00B557F5" w:rsidRPr="00236DA8">
        <w:rPr>
          <w:rFonts w:ascii="Trebuchet MS" w:hAnsi="Trebuchet MS"/>
          <w:sz w:val="22"/>
          <w:szCs w:val="22"/>
        </w:rPr>
        <w:t xml:space="preserve">ist all of the Bhutanese </w:t>
      </w:r>
      <w:r w:rsidR="00F30BE1" w:rsidRPr="00236DA8">
        <w:rPr>
          <w:rFonts w:ascii="Trebuchet MS" w:hAnsi="Trebuchet MS"/>
          <w:sz w:val="22"/>
          <w:szCs w:val="22"/>
        </w:rPr>
        <w:t>vocabulary including</w:t>
      </w:r>
      <w:r w:rsidR="00A64FED" w:rsidRPr="00236DA8">
        <w:rPr>
          <w:rFonts w:ascii="Trebuchet MS" w:hAnsi="Trebuchet MS"/>
          <w:sz w:val="22"/>
          <w:szCs w:val="22"/>
        </w:rPr>
        <w:t xml:space="preserve"> place names </w:t>
      </w:r>
      <w:r w:rsidR="00B557F5" w:rsidRPr="00236DA8">
        <w:rPr>
          <w:rFonts w:ascii="Trebuchet MS" w:hAnsi="Trebuchet MS"/>
          <w:sz w:val="22"/>
          <w:szCs w:val="22"/>
        </w:rPr>
        <w:t xml:space="preserve">used in the extract. </w:t>
      </w:r>
    </w:p>
    <w:p w14:paraId="25EC9260" w14:textId="4668C52D" w:rsidR="00B557F5" w:rsidRPr="00236DA8" w:rsidRDefault="00F30BE1" w:rsidP="00BE7B00">
      <w:pPr>
        <w:pStyle w:val="ListParagraph"/>
        <w:numPr>
          <w:ilvl w:val="0"/>
          <w:numId w:val="6"/>
        </w:numPr>
        <w:spacing w:line="276" w:lineRule="auto"/>
        <w:ind w:left="714" w:hanging="357"/>
        <w:contextualSpacing w:val="0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Write the</w:t>
      </w:r>
      <w:r w:rsidR="00B557F5" w:rsidRPr="00236DA8">
        <w:rPr>
          <w:rFonts w:ascii="Trebuchet MS" w:hAnsi="Trebuchet MS"/>
          <w:sz w:val="22"/>
          <w:szCs w:val="22"/>
        </w:rPr>
        <w:t xml:space="preserve"> translation for each word.</w:t>
      </w:r>
    </w:p>
    <w:p w14:paraId="5B66AD30" w14:textId="76433881" w:rsidR="00B557F5" w:rsidRPr="00236DA8" w:rsidRDefault="00B557F5" w:rsidP="00BE7B00">
      <w:pPr>
        <w:pStyle w:val="ListParagraph"/>
        <w:numPr>
          <w:ilvl w:val="0"/>
          <w:numId w:val="6"/>
        </w:numPr>
        <w:spacing w:after="300"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Wh</w:t>
      </w:r>
      <w:r w:rsidR="00A64FED" w:rsidRPr="00236DA8">
        <w:rPr>
          <w:rFonts w:ascii="Trebuchet MS" w:hAnsi="Trebuchet MS"/>
          <w:sz w:val="22"/>
          <w:szCs w:val="22"/>
        </w:rPr>
        <w:t>at does the use of these Bhutanese</w:t>
      </w:r>
      <w:r w:rsidRPr="00236DA8">
        <w:rPr>
          <w:rFonts w:ascii="Trebuchet MS" w:hAnsi="Trebuchet MS"/>
          <w:sz w:val="22"/>
          <w:szCs w:val="22"/>
        </w:rPr>
        <w:t xml:space="preserve"> words add to </w:t>
      </w:r>
      <w:r w:rsidR="00D400DB" w:rsidRPr="00236DA8">
        <w:rPr>
          <w:rFonts w:ascii="Trebuchet MS" w:hAnsi="Trebuchet MS"/>
          <w:sz w:val="22"/>
          <w:szCs w:val="22"/>
        </w:rPr>
        <w:t>the impression Zeppa gives of this country?</w:t>
      </w:r>
    </w:p>
    <w:tbl>
      <w:tblPr>
        <w:tblStyle w:val="TableGrid"/>
        <w:tblW w:w="14577" w:type="dxa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2494"/>
        <w:gridCol w:w="4961"/>
        <w:gridCol w:w="7122"/>
      </w:tblGrid>
      <w:tr w:rsidR="00B557F5" w:rsidRPr="00236DA8" w14:paraId="23F54D9F" w14:textId="77777777" w:rsidTr="00BE7B00">
        <w:trPr>
          <w:trHeight w:val="567"/>
        </w:trPr>
        <w:tc>
          <w:tcPr>
            <w:tcW w:w="2494" w:type="dxa"/>
            <w:shd w:val="clear" w:color="auto" w:fill="DAEEF3" w:themeFill="accent5" w:themeFillTint="33"/>
            <w:vAlign w:val="center"/>
          </w:tcPr>
          <w:p w14:paraId="0E7DD34C" w14:textId="77777777" w:rsidR="00B557F5" w:rsidRPr="00BE7B00" w:rsidRDefault="00B557F5" w:rsidP="00BE7B0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BE7B00">
              <w:rPr>
                <w:rFonts w:ascii="Trebuchet MS" w:hAnsi="Trebuchet MS"/>
                <w:b/>
                <w:sz w:val="22"/>
                <w:szCs w:val="22"/>
              </w:rPr>
              <w:t>Bhutanese word</w:t>
            </w:r>
          </w:p>
        </w:tc>
        <w:tc>
          <w:tcPr>
            <w:tcW w:w="4961" w:type="dxa"/>
            <w:shd w:val="clear" w:color="auto" w:fill="DAEEF3" w:themeFill="accent5" w:themeFillTint="33"/>
            <w:vAlign w:val="center"/>
          </w:tcPr>
          <w:p w14:paraId="0C1FC3EF" w14:textId="7FDECBC2" w:rsidR="00B557F5" w:rsidRPr="00BE7B00" w:rsidRDefault="00D400DB" w:rsidP="00BE7B0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BE7B00">
              <w:rPr>
                <w:rFonts w:ascii="Trebuchet MS" w:hAnsi="Trebuchet MS"/>
                <w:b/>
                <w:sz w:val="22"/>
                <w:szCs w:val="22"/>
              </w:rPr>
              <w:t>Translation</w:t>
            </w:r>
          </w:p>
        </w:tc>
        <w:tc>
          <w:tcPr>
            <w:tcW w:w="7122" w:type="dxa"/>
            <w:shd w:val="clear" w:color="auto" w:fill="DAEEF3" w:themeFill="accent5" w:themeFillTint="33"/>
            <w:vAlign w:val="center"/>
          </w:tcPr>
          <w:p w14:paraId="39AC5994" w14:textId="77777777" w:rsidR="00B557F5" w:rsidRPr="00BE7B00" w:rsidRDefault="00B557F5" w:rsidP="00BE7B0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BE7B00">
              <w:rPr>
                <w:rFonts w:ascii="Trebuchet MS" w:hAnsi="Trebuchet MS"/>
                <w:b/>
                <w:sz w:val="22"/>
                <w:szCs w:val="22"/>
              </w:rPr>
              <w:t>What does this add to our impression of the country?</w:t>
            </w:r>
          </w:p>
        </w:tc>
      </w:tr>
      <w:tr w:rsidR="00A64FED" w:rsidRPr="00236DA8" w14:paraId="6F1F0470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14AF91D9" w14:textId="77777777" w:rsidR="00A64FED" w:rsidRPr="00236DA8" w:rsidRDefault="00A64FED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Thimphu</w:t>
            </w:r>
          </w:p>
        </w:tc>
        <w:tc>
          <w:tcPr>
            <w:tcW w:w="4961" w:type="dxa"/>
            <w:vAlign w:val="center"/>
          </w:tcPr>
          <w:p w14:paraId="2E7AF771" w14:textId="77777777" w:rsidR="00A64FED" w:rsidRPr="00236DA8" w:rsidRDefault="00A64FED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Capital of Bhutan</w:t>
            </w:r>
          </w:p>
        </w:tc>
        <w:tc>
          <w:tcPr>
            <w:tcW w:w="7122" w:type="dxa"/>
            <w:vAlign w:val="bottom"/>
          </w:tcPr>
          <w:p w14:paraId="3E737A13" w14:textId="32DFE3BE" w:rsidR="00BE7B00" w:rsidRPr="00236DA8" w:rsidRDefault="00E0401E" w:rsidP="00E0401E">
            <w:pPr>
              <w:tabs>
                <w:tab w:val="left" w:leader="dot" w:pos="6697"/>
              </w:tabs>
              <w:ind w:lef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5C59161F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13FA3F37" w14:textId="3BCEC4F1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Druk Sherig Hotel</w:t>
            </w:r>
          </w:p>
        </w:tc>
        <w:tc>
          <w:tcPr>
            <w:tcW w:w="4961" w:type="dxa"/>
            <w:vAlign w:val="center"/>
          </w:tcPr>
          <w:p w14:paraId="0257E4A5" w14:textId="0535BC75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Name of the hotel</w:t>
            </w:r>
          </w:p>
        </w:tc>
        <w:tc>
          <w:tcPr>
            <w:tcW w:w="7122" w:type="dxa"/>
            <w:vAlign w:val="bottom"/>
          </w:tcPr>
          <w:p w14:paraId="00EB423F" w14:textId="4DB5D4F6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48DDE525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60B28CAE" w14:textId="05AC17F6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Dzong</w:t>
            </w:r>
          </w:p>
        </w:tc>
        <w:tc>
          <w:tcPr>
            <w:tcW w:w="4961" w:type="dxa"/>
            <w:vAlign w:val="center"/>
          </w:tcPr>
          <w:p w14:paraId="3CCBCBBF" w14:textId="3FF5AF68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715444BC" w14:textId="0913A1D3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510C9047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03AC983C" w14:textId="2F936001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0F58D678" w14:textId="4F570518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5E287490" w14:textId="12DF1955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35104950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6A07D712" w14:textId="43D6C441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49D2C13A" w14:textId="586B3B2A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354BB94B" w14:textId="16270C8C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29C02602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4CD95E73" w14:textId="2133CCCE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4A093A31" w14:textId="24C9A51C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5F0A5087" w14:textId="6A45E73D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25B5F7BE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4B7EE1D5" w14:textId="5B44B07C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5DAA90AD" w14:textId="66CFD765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737D370E" w14:textId="03B7CDFC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739CBDED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50EDFDFA" w14:textId="753360FB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55354460" w14:textId="4E872EAF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778CE792" w14:textId="7A324FA0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0C89B9BB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5F2F30E5" w14:textId="4F1C7884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3073AE83" w14:textId="3316C61E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60FAB1F4" w14:textId="12D58B91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E0401E" w:rsidRPr="00236DA8" w14:paraId="414ED430" w14:textId="77777777" w:rsidTr="00E0401E">
        <w:trPr>
          <w:trHeight w:val="595"/>
        </w:trPr>
        <w:tc>
          <w:tcPr>
            <w:tcW w:w="2494" w:type="dxa"/>
            <w:vAlign w:val="center"/>
          </w:tcPr>
          <w:p w14:paraId="1AA6F77A" w14:textId="12483932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961" w:type="dxa"/>
            <w:vAlign w:val="center"/>
          </w:tcPr>
          <w:p w14:paraId="1270D42C" w14:textId="0BBB3EE0" w:rsidR="00E0401E" w:rsidRPr="00236DA8" w:rsidRDefault="00E0401E" w:rsidP="00BE7B0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122" w:type="dxa"/>
            <w:vAlign w:val="bottom"/>
          </w:tcPr>
          <w:p w14:paraId="0D884F17" w14:textId="21119D09" w:rsidR="00E0401E" w:rsidRPr="00236DA8" w:rsidRDefault="00E0401E" w:rsidP="00E0401E">
            <w:pPr>
              <w:tabs>
                <w:tab w:val="left" w:leader="dot" w:pos="6754"/>
              </w:tabs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16DFBAC6" w14:textId="77777777" w:rsidR="00BE7B00" w:rsidRDefault="00BE7B00" w:rsidP="00236DA8">
      <w:pPr>
        <w:spacing w:line="276" w:lineRule="auto"/>
        <w:rPr>
          <w:rFonts w:ascii="Trebuchet MS" w:hAnsi="Trebuchet MS"/>
          <w:sz w:val="22"/>
          <w:szCs w:val="22"/>
        </w:rPr>
        <w:sectPr w:rsidR="00BE7B00" w:rsidSect="00236DA8"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128BBFC4" w14:textId="7441EC9B" w:rsidR="00F002F1" w:rsidRPr="00236DA8" w:rsidRDefault="00F002F1" w:rsidP="00BE7B00">
      <w:pPr>
        <w:pStyle w:val="Heading1"/>
        <w:spacing w:before="120"/>
      </w:pPr>
      <w:r w:rsidRPr="00236DA8">
        <w:lastRenderedPageBreak/>
        <w:t xml:space="preserve">Task three </w:t>
      </w:r>
    </w:p>
    <w:p w14:paraId="377E823C" w14:textId="3A70ADA6" w:rsidR="00112BE4" w:rsidRPr="00236DA8" w:rsidRDefault="00112BE4" w:rsidP="00BE7B00">
      <w:pPr>
        <w:spacing w:after="120"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 xml:space="preserve">Understanding the </w:t>
      </w:r>
      <w:r w:rsidRPr="00236DA8">
        <w:rPr>
          <w:rFonts w:ascii="Trebuchet MS" w:hAnsi="Trebuchet MS"/>
          <w:i/>
          <w:sz w:val="22"/>
          <w:szCs w:val="22"/>
        </w:rPr>
        <w:t>structure</w:t>
      </w:r>
      <w:r w:rsidR="00F002F1" w:rsidRPr="00236DA8">
        <w:rPr>
          <w:rFonts w:ascii="Trebuchet MS" w:hAnsi="Trebuchet MS"/>
          <w:sz w:val="22"/>
          <w:szCs w:val="22"/>
        </w:rPr>
        <w:t xml:space="preserve"> of the extract</w:t>
      </w:r>
      <w:r w:rsidR="00AE51F7">
        <w:rPr>
          <w:rFonts w:ascii="Trebuchet MS" w:hAnsi="Trebuchet MS"/>
          <w:sz w:val="22"/>
          <w:szCs w:val="22"/>
        </w:rPr>
        <w:t>.</w:t>
      </w:r>
    </w:p>
    <w:p w14:paraId="1EA42666" w14:textId="203CE14D" w:rsidR="005B321E" w:rsidRPr="00236DA8" w:rsidRDefault="00112BE4" w:rsidP="00BE7B00">
      <w:pPr>
        <w:spacing w:after="120"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Jamie Zeppa structures her memoir in a particular way. Look at the line references below. Read ba</w:t>
      </w:r>
      <w:r w:rsidR="00E06AD7" w:rsidRPr="00236DA8">
        <w:rPr>
          <w:rFonts w:ascii="Trebuchet MS" w:hAnsi="Trebuchet MS"/>
          <w:sz w:val="22"/>
          <w:szCs w:val="22"/>
        </w:rPr>
        <w:t xml:space="preserve">ck through those paragraphs and: </w:t>
      </w:r>
    </w:p>
    <w:p w14:paraId="22361AF7" w14:textId="3BAF47E5" w:rsidR="00112BE4" w:rsidRPr="00236DA8" w:rsidRDefault="00112BE4" w:rsidP="00BE7B00">
      <w:pPr>
        <w:pStyle w:val="ListParagraph"/>
        <w:numPr>
          <w:ilvl w:val="0"/>
          <w:numId w:val="9"/>
        </w:numPr>
        <w:spacing w:line="276" w:lineRule="auto"/>
        <w:ind w:left="714" w:hanging="357"/>
        <w:contextualSpacing w:val="0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summarise what each part is about</w:t>
      </w:r>
    </w:p>
    <w:p w14:paraId="117EE1FB" w14:textId="3518D744" w:rsidR="00112BE4" w:rsidRPr="00BE7B00" w:rsidRDefault="00E06AD7" w:rsidP="00236DA8">
      <w:pPr>
        <w:pStyle w:val="ListParagraph"/>
        <w:numPr>
          <w:ilvl w:val="0"/>
          <w:numId w:val="9"/>
        </w:numPr>
        <w:spacing w:after="240" w:line="276" w:lineRule="auto"/>
        <w:rPr>
          <w:rFonts w:ascii="Trebuchet MS" w:hAnsi="Trebuchet MS"/>
          <w:sz w:val="22"/>
          <w:szCs w:val="22"/>
        </w:rPr>
      </w:pPr>
      <w:r w:rsidRPr="00BE7B00">
        <w:rPr>
          <w:rFonts w:ascii="Trebuchet MS" w:hAnsi="Trebuchet MS"/>
          <w:sz w:val="22"/>
          <w:szCs w:val="22"/>
        </w:rPr>
        <w:t>c</w:t>
      </w:r>
      <w:r w:rsidR="00112BE4" w:rsidRPr="00BE7B00">
        <w:rPr>
          <w:rFonts w:ascii="Trebuchet MS" w:hAnsi="Trebuchet MS"/>
          <w:sz w:val="22"/>
          <w:szCs w:val="22"/>
        </w:rPr>
        <w:t>omment on what each section is doing in terms of reflecting the writer’s thoughts about the country.</w:t>
      </w:r>
    </w:p>
    <w:tbl>
      <w:tblPr>
        <w:tblStyle w:val="TableGrid"/>
        <w:tblW w:w="0" w:type="auto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499"/>
        <w:gridCol w:w="12945"/>
      </w:tblGrid>
      <w:tr w:rsidR="00112BE4" w:rsidRPr="00236DA8" w14:paraId="11D5F8F2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4BB00F75" w14:textId="6A0DA4AC" w:rsidR="00112BE4" w:rsidRPr="001A791D" w:rsidRDefault="00112BE4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 w:rsidR="001A791D"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="00AE51F7">
              <w:rPr>
                <w:rFonts w:ascii="Trebuchet MS" w:hAnsi="Trebuchet MS"/>
                <w:b/>
                <w:sz w:val="22"/>
                <w:szCs w:val="22"/>
              </w:rPr>
              <w:t>1-</w:t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6</w:t>
            </w:r>
          </w:p>
        </w:tc>
        <w:tc>
          <w:tcPr>
            <w:tcW w:w="12950" w:type="dxa"/>
            <w:vAlign w:val="center"/>
          </w:tcPr>
          <w:p w14:paraId="3C4DDAF7" w14:textId="49F40D9C" w:rsidR="00112BE4" w:rsidRPr="00236DA8" w:rsidRDefault="00112BE4" w:rsidP="00AE51F7">
            <w:pPr>
              <w:spacing w:line="36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 w:rsidRPr="00236DA8">
              <w:rPr>
                <w:rFonts w:ascii="Trebuchet MS" w:hAnsi="Trebuchet MS"/>
                <w:sz w:val="22"/>
                <w:szCs w:val="22"/>
              </w:rPr>
              <w:t>Abstract introduction to its main geographical feature</w:t>
            </w:r>
            <w:r w:rsidR="00AE51F7">
              <w:rPr>
                <w:rFonts w:ascii="Trebuchet MS" w:hAnsi="Trebuchet MS"/>
                <w:sz w:val="22"/>
                <w:szCs w:val="22"/>
              </w:rPr>
              <w:t>.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E51F7">
              <w:rPr>
                <w:rFonts w:ascii="Trebuchet MS" w:hAnsi="Trebuchet MS"/>
                <w:sz w:val="22"/>
                <w:szCs w:val="22"/>
              </w:rPr>
              <w:t>S</w:t>
            </w:r>
            <w:r w:rsidRPr="00236DA8">
              <w:rPr>
                <w:rFonts w:ascii="Trebuchet MS" w:hAnsi="Trebuchet MS"/>
                <w:sz w:val="22"/>
                <w:szCs w:val="22"/>
              </w:rPr>
              <w:t>tart</w:t>
            </w:r>
            <w:r w:rsidR="00AE51F7">
              <w:rPr>
                <w:rFonts w:ascii="Trebuchet MS" w:hAnsi="Trebuchet MS"/>
                <w:sz w:val="22"/>
                <w:szCs w:val="22"/>
              </w:rPr>
              <w:t>s</w:t>
            </w:r>
            <w:r w:rsidRPr="00236DA8">
              <w:rPr>
                <w:rFonts w:ascii="Trebuchet MS" w:hAnsi="Trebuchet MS"/>
                <w:sz w:val="22"/>
                <w:szCs w:val="22"/>
              </w:rPr>
              <w:t xml:space="preserve"> with a sense of being blinded by the strangeness of it all to grab the reader’s interest. Makes us feel as overwhelmed as she is.</w:t>
            </w:r>
          </w:p>
        </w:tc>
      </w:tr>
      <w:tr w:rsidR="00112BE4" w:rsidRPr="00236DA8" w14:paraId="34D4FC38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58BC0CC4" w14:textId="1A677306" w:rsidR="00112BE4" w:rsidRPr="001A791D" w:rsidRDefault="00112BE4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 w:rsidR="001A791D"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7-18</w:t>
            </w:r>
          </w:p>
        </w:tc>
        <w:tc>
          <w:tcPr>
            <w:tcW w:w="12950" w:type="dxa"/>
            <w:vAlign w:val="bottom"/>
          </w:tcPr>
          <w:p w14:paraId="5713C099" w14:textId="77777777" w:rsidR="00112BE4" w:rsidRDefault="001A791D" w:rsidP="001A791D">
            <w:pPr>
              <w:tabs>
                <w:tab w:val="left" w:leader="dot" w:pos="12508"/>
              </w:tabs>
              <w:spacing w:before="240"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4142A587" w14:textId="2BD0943C" w:rsidR="001A791D" w:rsidRPr="00236DA8" w:rsidRDefault="001A791D" w:rsidP="001A791D">
            <w:pPr>
              <w:tabs>
                <w:tab w:val="left" w:leader="dot" w:pos="12508"/>
              </w:tabs>
              <w:spacing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1A791D" w:rsidRPr="00236DA8" w14:paraId="12C07EDC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69DCB174" w14:textId="1D4FD33C" w:rsidR="001A791D" w:rsidRPr="001A791D" w:rsidRDefault="001A791D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19-29</w:t>
            </w:r>
          </w:p>
        </w:tc>
        <w:tc>
          <w:tcPr>
            <w:tcW w:w="12950" w:type="dxa"/>
            <w:vAlign w:val="bottom"/>
          </w:tcPr>
          <w:p w14:paraId="5290A96C" w14:textId="412A97D5" w:rsidR="001A791D" w:rsidRPr="00236DA8" w:rsidRDefault="001A791D" w:rsidP="001A791D">
            <w:pPr>
              <w:tabs>
                <w:tab w:val="left" w:leader="dot" w:pos="12508"/>
              </w:tabs>
              <w:spacing w:before="240"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br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1A791D" w:rsidRPr="00236DA8" w14:paraId="0A5D6778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7DCF839A" w14:textId="1AA093B9" w:rsidR="001A791D" w:rsidRPr="001A791D" w:rsidRDefault="001A791D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30-53</w:t>
            </w:r>
          </w:p>
        </w:tc>
        <w:tc>
          <w:tcPr>
            <w:tcW w:w="12950" w:type="dxa"/>
            <w:vAlign w:val="bottom"/>
          </w:tcPr>
          <w:p w14:paraId="1CF8A84E" w14:textId="729F4435" w:rsidR="001A791D" w:rsidRPr="00236DA8" w:rsidRDefault="001A791D" w:rsidP="001A791D">
            <w:pPr>
              <w:tabs>
                <w:tab w:val="left" w:leader="dot" w:pos="12508"/>
              </w:tabs>
              <w:spacing w:before="240"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1A791D" w:rsidRPr="00236DA8" w14:paraId="6360AAE6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3C5723BC" w14:textId="66C149CB" w:rsidR="001A791D" w:rsidRPr="001A791D" w:rsidRDefault="001A791D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="00AE51F7">
              <w:rPr>
                <w:rFonts w:ascii="Trebuchet MS" w:hAnsi="Trebuchet MS"/>
                <w:b/>
                <w:sz w:val="22"/>
                <w:szCs w:val="22"/>
              </w:rPr>
              <w:t>54-</w:t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69</w:t>
            </w:r>
          </w:p>
        </w:tc>
        <w:tc>
          <w:tcPr>
            <w:tcW w:w="12950" w:type="dxa"/>
            <w:vAlign w:val="bottom"/>
          </w:tcPr>
          <w:p w14:paraId="4B4B1ECB" w14:textId="77777777" w:rsidR="001A791D" w:rsidRDefault="001A791D" w:rsidP="001A791D">
            <w:pPr>
              <w:tabs>
                <w:tab w:val="left" w:leader="dot" w:pos="12508"/>
              </w:tabs>
              <w:spacing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  <w:p w14:paraId="7602C586" w14:textId="1BE92777" w:rsidR="001A791D" w:rsidRPr="00236DA8" w:rsidRDefault="001A791D" w:rsidP="001A791D">
            <w:pPr>
              <w:tabs>
                <w:tab w:val="left" w:leader="dot" w:pos="12508"/>
              </w:tabs>
              <w:spacing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177F6971" w14:textId="77777777" w:rsidR="001A791D" w:rsidRDefault="001A791D" w:rsidP="001A791D">
      <w:pPr>
        <w:spacing w:line="276" w:lineRule="auto"/>
        <w:rPr>
          <w:rFonts w:ascii="Trebuchet MS" w:hAnsi="Trebuchet MS"/>
          <w:sz w:val="22"/>
          <w:szCs w:val="22"/>
        </w:rPr>
        <w:sectPr w:rsidR="001A791D" w:rsidSect="00236DA8"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571919B8" w14:textId="71400B78" w:rsidR="001A791D" w:rsidRPr="00C06DEC" w:rsidRDefault="001A791D" w:rsidP="001A791D">
      <w:pPr>
        <w:spacing w:line="276" w:lineRule="auto"/>
        <w:rPr>
          <w:rFonts w:ascii="Trebuchet MS" w:hAnsi="Trebuchet MS"/>
          <w:sz w:val="16"/>
          <w:szCs w:val="16"/>
        </w:rPr>
      </w:pPr>
    </w:p>
    <w:tbl>
      <w:tblPr>
        <w:tblStyle w:val="TableGrid"/>
        <w:tblW w:w="0" w:type="auto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499"/>
        <w:gridCol w:w="12945"/>
      </w:tblGrid>
      <w:tr w:rsidR="001A791D" w:rsidRPr="00236DA8" w14:paraId="1EC244CC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00A97475" w14:textId="3916F511" w:rsidR="001A791D" w:rsidRPr="001A791D" w:rsidRDefault="001A791D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="00AE51F7">
              <w:rPr>
                <w:rFonts w:ascii="Trebuchet MS" w:hAnsi="Trebuchet MS"/>
                <w:b/>
                <w:sz w:val="22"/>
                <w:szCs w:val="22"/>
              </w:rPr>
              <w:t>70-</w:t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86</w:t>
            </w:r>
          </w:p>
        </w:tc>
        <w:tc>
          <w:tcPr>
            <w:tcW w:w="12950" w:type="dxa"/>
            <w:vAlign w:val="bottom"/>
          </w:tcPr>
          <w:p w14:paraId="7FE5678B" w14:textId="77777777" w:rsidR="001A791D" w:rsidRPr="00236DA8" w:rsidRDefault="001A791D" w:rsidP="001A791D">
            <w:pPr>
              <w:tabs>
                <w:tab w:val="left" w:leader="dot" w:pos="12508"/>
              </w:tabs>
              <w:spacing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1A791D" w:rsidRPr="00236DA8" w14:paraId="5E9FE927" w14:textId="77777777" w:rsidTr="001A791D">
        <w:trPr>
          <w:trHeight w:val="1247"/>
        </w:trPr>
        <w:tc>
          <w:tcPr>
            <w:tcW w:w="1531" w:type="dxa"/>
            <w:shd w:val="clear" w:color="auto" w:fill="DAEEF3" w:themeFill="accent5" w:themeFillTint="33"/>
            <w:vAlign w:val="center"/>
          </w:tcPr>
          <w:p w14:paraId="1DD60A5F" w14:textId="01BC2DA1" w:rsidR="001A791D" w:rsidRPr="001A791D" w:rsidRDefault="001A791D" w:rsidP="001A791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1A791D">
              <w:rPr>
                <w:rFonts w:ascii="Trebuchet MS" w:hAnsi="Trebuchet MS"/>
                <w:b/>
                <w:sz w:val="22"/>
                <w:szCs w:val="22"/>
              </w:rPr>
              <w:t xml:space="preserve">Lines </w:t>
            </w:r>
            <w:r>
              <w:rPr>
                <w:rFonts w:ascii="Trebuchet MS" w:hAnsi="Trebuchet MS"/>
                <w:b/>
                <w:sz w:val="22"/>
                <w:szCs w:val="22"/>
              </w:rPr>
              <w:br/>
            </w:r>
            <w:r w:rsidR="00AE51F7">
              <w:rPr>
                <w:rFonts w:ascii="Trebuchet MS" w:hAnsi="Trebuchet MS"/>
                <w:b/>
                <w:sz w:val="22"/>
                <w:szCs w:val="22"/>
              </w:rPr>
              <w:t>87-</w:t>
            </w:r>
            <w:r w:rsidRPr="001A791D">
              <w:rPr>
                <w:rFonts w:ascii="Trebuchet MS" w:hAnsi="Trebuchet MS"/>
                <w:b/>
                <w:sz w:val="22"/>
                <w:szCs w:val="22"/>
              </w:rPr>
              <w:t>end</w:t>
            </w:r>
          </w:p>
        </w:tc>
        <w:tc>
          <w:tcPr>
            <w:tcW w:w="12950" w:type="dxa"/>
            <w:vAlign w:val="bottom"/>
          </w:tcPr>
          <w:p w14:paraId="3758A432" w14:textId="77777777" w:rsidR="001A791D" w:rsidRPr="00236DA8" w:rsidRDefault="001A791D" w:rsidP="001A791D">
            <w:pPr>
              <w:tabs>
                <w:tab w:val="left" w:leader="dot" w:pos="12508"/>
              </w:tabs>
              <w:spacing w:line="480" w:lineRule="auto"/>
              <w:ind w:left="113" w:right="11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</w:tbl>
    <w:p w14:paraId="268257A5" w14:textId="4BDE591F" w:rsidR="00337D8F" w:rsidRPr="00236DA8" w:rsidRDefault="005B321E" w:rsidP="00C06DEC">
      <w:pPr>
        <w:pStyle w:val="ListParagraph"/>
        <w:numPr>
          <w:ilvl w:val="0"/>
          <w:numId w:val="11"/>
        </w:numPr>
        <w:spacing w:before="360" w:after="120" w:line="276" w:lineRule="auto"/>
        <w:ind w:left="334" w:hanging="357"/>
        <w:contextualSpacing w:val="0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Look again at the first and last paragraphs in particular. Why do you think she opens and closes the extract in this way?</w:t>
      </w:r>
    </w:p>
    <w:p w14:paraId="7467DFC6" w14:textId="29FA6C6C" w:rsidR="00F30BE1" w:rsidRPr="00236DA8" w:rsidRDefault="00F30BE1" w:rsidP="00BE7B00">
      <w:pPr>
        <w:pStyle w:val="ListParagraph"/>
        <w:numPr>
          <w:ilvl w:val="0"/>
          <w:numId w:val="11"/>
        </w:numPr>
        <w:spacing w:line="276" w:lineRule="auto"/>
        <w:ind w:left="340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The whole purpose of this extract is to make us ‘full of admiration’ for the country and people of Bhutan. Write a paragraph responding to this comment.</w:t>
      </w:r>
    </w:p>
    <w:p w14:paraId="66C1BADC" w14:textId="77777777" w:rsidR="001A791D" w:rsidRDefault="001A791D" w:rsidP="00236DA8">
      <w:pPr>
        <w:spacing w:line="276" w:lineRule="auto"/>
        <w:rPr>
          <w:rFonts w:ascii="Trebuchet MS" w:hAnsi="Trebuchet MS"/>
          <w:sz w:val="22"/>
          <w:szCs w:val="22"/>
        </w:rPr>
      </w:pPr>
    </w:p>
    <w:p w14:paraId="66BD170C" w14:textId="10B96C55" w:rsidR="004C404A" w:rsidRPr="00236DA8" w:rsidRDefault="004C404A" w:rsidP="00BE7B00">
      <w:pPr>
        <w:pStyle w:val="Heading1"/>
        <w:spacing w:before="120"/>
      </w:pPr>
      <w:r w:rsidRPr="00236DA8">
        <w:t xml:space="preserve">Task: </w:t>
      </w:r>
    </w:p>
    <w:p w14:paraId="7F2A0C82" w14:textId="347DBF9D" w:rsidR="004C404A" w:rsidRPr="001A791D" w:rsidRDefault="00C06DEC" w:rsidP="001A791D">
      <w:pPr>
        <w:spacing w:after="120" w:line="276" w:lineRule="auto"/>
        <w:rPr>
          <w:rFonts w:ascii="Trebuchet MS" w:hAnsi="Trebuchet MS"/>
          <w:i/>
          <w:sz w:val="22"/>
          <w:szCs w:val="22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F33604C" wp14:editId="572CAF7E">
            <wp:simplePos x="0" y="0"/>
            <wp:positionH relativeFrom="column">
              <wp:posOffset>7176135</wp:posOffset>
            </wp:positionH>
            <wp:positionV relativeFrom="paragraph">
              <wp:posOffset>71120</wp:posOffset>
            </wp:positionV>
            <wp:extent cx="2038350" cy="1549400"/>
            <wp:effectExtent l="0" t="0" r="0" b="0"/>
            <wp:wrapNone/>
            <wp:docPr id="3" name="Picture 3" descr="Flag of Bhut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lag of Bhutan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57" r="5738"/>
                    <a:stretch/>
                  </pic:blipFill>
                  <pic:spPr bwMode="auto">
                    <a:xfrm>
                      <a:off x="0" y="0"/>
                      <a:ext cx="2038350" cy="154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404A" w:rsidRPr="001A791D">
        <w:rPr>
          <w:rFonts w:ascii="Trebuchet MS" w:hAnsi="Trebuchet MS"/>
          <w:i/>
          <w:sz w:val="22"/>
          <w:szCs w:val="22"/>
        </w:rPr>
        <w:t>How does the writer use language and structure to convey her thoughts and feelings about Bhutan?</w:t>
      </w:r>
    </w:p>
    <w:p w14:paraId="6B684C5E" w14:textId="44E1C106" w:rsidR="004C404A" w:rsidRPr="001A791D" w:rsidRDefault="00AE51F7" w:rsidP="001A791D">
      <w:pPr>
        <w:spacing w:after="120" w:line="276" w:lineRule="auto"/>
        <w:rPr>
          <w:rFonts w:ascii="Trebuchet MS" w:hAnsi="Trebuchet MS"/>
          <w:i/>
          <w:sz w:val="22"/>
          <w:szCs w:val="22"/>
        </w:rPr>
      </w:pPr>
      <w:r>
        <w:rPr>
          <w:rFonts w:ascii="Trebuchet MS" w:hAnsi="Trebuchet MS"/>
          <w:i/>
          <w:sz w:val="22"/>
          <w:szCs w:val="22"/>
        </w:rPr>
        <w:t>Y</w:t>
      </w:r>
      <w:r w:rsidR="004C404A" w:rsidRPr="001A791D">
        <w:rPr>
          <w:rFonts w:ascii="Trebuchet MS" w:hAnsi="Trebuchet MS"/>
          <w:i/>
          <w:sz w:val="22"/>
          <w:szCs w:val="22"/>
        </w:rPr>
        <w:t>ou should support your answer with close reference to the passage</w:t>
      </w:r>
      <w:r>
        <w:rPr>
          <w:rFonts w:ascii="Trebuchet MS" w:hAnsi="Trebuchet MS"/>
          <w:i/>
          <w:sz w:val="22"/>
          <w:szCs w:val="22"/>
        </w:rPr>
        <w:t>,</w:t>
      </w:r>
      <w:r w:rsidR="004C404A" w:rsidRPr="001A791D">
        <w:rPr>
          <w:rFonts w:ascii="Trebuchet MS" w:hAnsi="Trebuchet MS"/>
          <w:i/>
          <w:sz w:val="22"/>
          <w:szCs w:val="22"/>
        </w:rPr>
        <w:t xml:space="preserve"> including brief quotations.</w:t>
      </w:r>
    </w:p>
    <w:p w14:paraId="455BA606" w14:textId="3D98E425" w:rsidR="00E77A27" w:rsidRPr="00236DA8" w:rsidRDefault="00E06AD7" w:rsidP="00C06DEC">
      <w:pPr>
        <w:spacing w:after="120" w:line="276" w:lineRule="auto"/>
        <w:rPr>
          <w:rFonts w:ascii="Trebuchet MS" w:hAnsi="Trebuchet MS"/>
          <w:i/>
          <w:sz w:val="22"/>
          <w:szCs w:val="22"/>
        </w:rPr>
      </w:pPr>
      <w:r w:rsidRPr="00236DA8">
        <w:rPr>
          <w:rFonts w:ascii="Trebuchet MS" w:hAnsi="Trebuchet MS"/>
          <w:i/>
          <w:sz w:val="22"/>
          <w:szCs w:val="22"/>
        </w:rPr>
        <w:t>Use</w:t>
      </w:r>
      <w:r w:rsidR="00E77A27" w:rsidRPr="00236DA8">
        <w:rPr>
          <w:rFonts w:ascii="Trebuchet MS" w:hAnsi="Trebuchet MS"/>
          <w:i/>
          <w:sz w:val="22"/>
          <w:szCs w:val="22"/>
        </w:rPr>
        <w:t xml:space="preserve"> the following to help you structure your answer:</w:t>
      </w:r>
    </w:p>
    <w:p w14:paraId="3A836AE7" w14:textId="23B6CF02" w:rsidR="00E77A27" w:rsidRPr="00236DA8" w:rsidRDefault="00E77A27" w:rsidP="001A791D">
      <w:pPr>
        <w:pStyle w:val="ListParagraph"/>
        <w:numPr>
          <w:ilvl w:val="0"/>
          <w:numId w:val="25"/>
        </w:numPr>
        <w:spacing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 xml:space="preserve">Integrate at least </w:t>
      </w:r>
      <w:r w:rsidR="00E06AD7" w:rsidRPr="00236DA8">
        <w:rPr>
          <w:rFonts w:ascii="Trebuchet MS" w:hAnsi="Trebuchet MS"/>
          <w:sz w:val="22"/>
          <w:szCs w:val="22"/>
        </w:rPr>
        <w:t>eight</w:t>
      </w:r>
      <w:r w:rsidRPr="00236DA8">
        <w:rPr>
          <w:rFonts w:ascii="Trebuchet MS" w:hAnsi="Trebuchet MS"/>
          <w:sz w:val="22"/>
          <w:szCs w:val="22"/>
        </w:rPr>
        <w:t xml:space="preserve"> brief quotations into the analysis</w:t>
      </w:r>
      <w:r w:rsidR="00AE51F7">
        <w:rPr>
          <w:rFonts w:ascii="Trebuchet MS" w:hAnsi="Trebuchet MS"/>
          <w:sz w:val="22"/>
          <w:szCs w:val="22"/>
        </w:rPr>
        <w:t>.</w:t>
      </w:r>
    </w:p>
    <w:p w14:paraId="5E3FD105" w14:textId="373052AC" w:rsidR="00E77A27" w:rsidRPr="00236DA8" w:rsidRDefault="00E77A27" w:rsidP="001A791D">
      <w:pPr>
        <w:pStyle w:val="ListParagraph"/>
        <w:numPr>
          <w:ilvl w:val="0"/>
          <w:numId w:val="25"/>
        </w:numPr>
        <w:spacing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Comment on the ways that language shapes her thoughts and feelings</w:t>
      </w:r>
      <w:r w:rsidR="00AE51F7">
        <w:rPr>
          <w:rFonts w:ascii="Trebuchet MS" w:hAnsi="Trebuchet MS"/>
          <w:sz w:val="22"/>
          <w:szCs w:val="22"/>
        </w:rPr>
        <w:t>.</w:t>
      </w:r>
    </w:p>
    <w:p w14:paraId="74B88E96" w14:textId="53E06D3F" w:rsidR="00E77A27" w:rsidRPr="00236DA8" w:rsidRDefault="00E77A27" w:rsidP="001A791D">
      <w:pPr>
        <w:pStyle w:val="ListParagraph"/>
        <w:numPr>
          <w:ilvl w:val="0"/>
          <w:numId w:val="25"/>
        </w:numPr>
        <w:spacing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Comment on the structure of the extract</w:t>
      </w:r>
      <w:r w:rsidR="00AE51F7">
        <w:rPr>
          <w:rFonts w:ascii="Trebuchet MS" w:hAnsi="Trebuchet MS"/>
          <w:sz w:val="22"/>
          <w:szCs w:val="22"/>
        </w:rPr>
        <w:t>.</w:t>
      </w:r>
    </w:p>
    <w:p w14:paraId="153929DD" w14:textId="53A95F21" w:rsidR="00E77A27" w:rsidRPr="00236DA8" w:rsidRDefault="00E77A27" w:rsidP="001A791D">
      <w:pPr>
        <w:pStyle w:val="ListParagraph"/>
        <w:numPr>
          <w:ilvl w:val="0"/>
          <w:numId w:val="25"/>
        </w:numPr>
        <w:spacing w:line="276" w:lineRule="auto"/>
        <w:rPr>
          <w:rFonts w:ascii="Trebuchet MS" w:hAnsi="Trebuchet MS"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 xml:space="preserve">Use key words: connotes, perspective, point of </w:t>
      </w:r>
      <w:r w:rsidR="00AE51F7">
        <w:rPr>
          <w:rFonts w:ascii="Trebuchet MS" w:hAnsi="Trebuchet MS"/>
          <w:sz w:val="22"/>
          <w:szCs w:val="22"/>
        </w:rPr>
        <w:t>view, facts, feelings, thoughts.</w:t>
      </w:r>
    </w:p>
    <w:p w14:paraId="2963E92C" w14:textId="4036A78C" w:rsidR="00E77A27" w:rsidRDefault="00E77A27" w:rsidP="00C06DEC">
      <w:pPr>
        <w:pStyle w:val="ListParagraph"/>
        <w:numPr>
          <w:ilvl w:val="0"/>
          <w:numId w:val="25"/>
        </w:numPr>
        <w:spacing w:after="240" w:line="276" w:lineRule="auto"/>
        <w:rPr>
          <w:rFonts w:ascii="Trebuchet MS" w:hAnsi="Trebuchet MS"/>
          <w:i/>
          <w:sz w:val="22"/>
          <w:szCs w:val="22"/>
        </w:rPr>
      </w:pPr>
      <w:r w:rsidRPr="00236DA8">
        <w:rPr>
          <w:rFonts w:ascii="Trebuchet MS" w:hAnsi="Trebuchet MS"/>
          <w:sz w:val="22"/>
          <w:szCs w:val="22"/>
        </w:rPr>
        <w:t>Use key linguistic and structural terms</w:t>
      </w:r>
      <w:r w:rsidRPr="00236DA8">
        <w:rPr>
          <w:rFonts w:ascii="Trebuchet MS" w:hAnsi="Trebuchet MS"/>
          <w:i/>
          <w:sz w:val="22"/>
          <w:szCs w:val="22"/>
        </w:rPr>
        <w:t xml:space="preserve">: </w:t>
      </w:r>
    </w:p>
    <w:tbl>
      <w:tblPr>
        <w:tblStyle w:val="TableGrid"/>
        <w:tblW w:w="0" w:type="auto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1694"/>
        <w:gridCol w:w="1693"/>
        <w:gridCol w:w="1696"/>
        <w:gridCol w:w="1690"/>
        <w:gridCol w:w="1692"/>
        <w:gridCol w:w="1693"/>
        <w:gridCol w:w="2142"/>
        <w:gridCol w:w="2144"/>
      </w:tblGrid>
      <w:tr w:rsidR="001A791D" w14:paraId="4F122ED9" w14:textId="77777777" w:rsidTr="00C06DEC">
        <w:trPr>
          <w:trHeight w:val="567"/>
        </w:trPr>
        <w:tc>
          <w:tcPr>
            <w:tcW w:w="1701" w:type="dxa"/>
            <w:vAlign w:val="center"/>
          </w:tcPr>
          <w:p w14:paraId="25D86C19" w14:textId="533A3F7C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metaphor</w:t>
            </w:r>
          </w:p>
        </w:tc>
        <w:tc>
          <w:tcPr>
            <w:tcW w:w="1701" w:type="dxa"/>
            <w:vAlign w:val="center"/>
          </w:tcPr>
          <w:p w14:paraId="7AB7D225" w14:textId="07787F37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visual imagery</w:t>
            </w:r>
          </w:p>
        </w:tc>
        <w:tc>
          <w:tcPr>
            <w:tcW w:w="1701" w:type="dxa"/>
            <w:vAlign w:val="center"/>
          </w:tcPr>
          <w:p w14:paraId="7905D830" w14:textId="34B50672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adjectives</w:t>
            </w:r>
          </w:p>
        </w:tc>
        <w:tc>
          <w:tcPr>
            <w:tcW w:w="1701" w:type="dxa"/>
            <w:vAlign w:val="center"/>
          </w:tcPr>
          <w:p w14:paraId="7043A84A" w14:textId="1FC5165D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facts</w:t>
            </w:r>
          </w:p>
        </w:tc>
        <w:tc>
          <w:tcPr>
            <w:tcW w:w="1701" w:type="dxa"/>
            <w:vAlign w:val="center"/>
          </w:tcPr>
          <w:p w14:paraId="6E9C0CA6" w14:textId="66F7A42E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first person</w:t>
            </w:r>
          </w:p>
        </w:tc>
        <w:tc>
          <w:tcPr>
            <w:tcW w:w="1701" w:type="dxa"/>
            <w:vAlign w:val="center"/>
          </w:tcPr>
          <w:p w14:paraId="739E408D" w14:textId="456273F8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present tense</w:t>
            </w:r>
          </w:p>
        </w:tc>
        <w:tc>
          <w:tcPr>
            <w:tcW w:w="2154" w:type="dxa"/>
            <w:vAlign w:val="center"/>
          </w:tcPr>
          <w:p w14:paraId="191F51FE" w14:textId="7CA25E78" w:rsidR="001A791D" w:rsidRDefault="001A791D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 w:rsidRPr="00236DA8">
              <w:rPr>
                <w:rFonts w:ascii="Trebuchet MS" w:hAnsi="Trebuchet MS"/>
                <w:i/>
                <w:sz w:val="22"/>
                <w:szCs w:val="22"/>
              </w:rPr>
              <w:t>temporal markers</w:t>
            </w:r>
          </w:p>
        </w:tc>
        <w:tc>
          <w:tcPr>
            <w:tcW w:w="2154" w:type="dxa"/>
            <w:vAlign w:val="center"/>
          </w:tcPr>
          <w:p w14:paraId="61993EFC" w14:textId="31318932" w:rsidR="001A791D" w:rsidRDefault="00AE51F7" w:rsidP="00C06DEC">
            <w:pPr>
              <w:jc w:val="center"/>
              <w:rPr>
                <w:rFonts w:ascii="Trebuchet MS" w:hAnsi="Trebuchet MS"/>
                <w:i/>
                <w:sz w:val="22"/>
                <w:szCs w:val="22"/>
              </w:rPr>
            </w:pPr>
            <w:r>
              <w:rPr>
                <w:rFonts w:ascii="Trebuchet MS" w:hAnsi="Trebuchet MS"/>
                <w:i/>
                <w:sz w:val="22"/>
                <w:szCs w:val="22"/>
              </w:rPr>
              <w:t>B</w:t>
            </w:r>
            <w:r w:rsidR="001A791D">
              <w:rPr>
                <w:rFonts w:ascii="Trebuchet MS" w:hAnsi="Trebuchet MS"/>
                <w:i/>
                <w:sz w:val="22"/>
                <w:szCs w:val="22"/>
              </w:rPr>
              <w:t>hutanese vocab</w:t>
            </w:r>
          </w:p>
        </w:tc>
      </w:tr>
    </w:tbl>
    <w:p w14:paraId="45274C13" w14:textId="77777777" w:rsidR="00C761C0" w:rsidRPr="00236DA8" w:rsidRDefault="00C761C0" w:rsidP="00236DA8">
      <w:pPr>
        <w:spacing w:line="276" w:lineRule="auto"/>
        <w:rPr>
          <w:rFonts w:ascii="Trebuchet MS" w:hAnsi="Trebuchet MS"/>
          <w:i/>
          <w:sz w:val="22"/>
          <w:szCs w:val="22"/>
        </w:rPr>
      </w:pPr>
    </w:p>
    <w:p w14:paraId="2FED44AA" w14:textId="77777777" w:rsidR="00BE7B00" w:rsidRDefault="00BE7B00" w:rsidP="00236DA8">
      <w:pPr>
        <w:spacing w:line="276" w:lineRule="auto"/>
        <w:rPr>
          <w:rFonts w:ascii="Trebuchet MS" w:hAnsi="Trebuchet MS"/>
          <w:i/>
          <w:sz w:val="22"/>
          <w:szCs w:val="22"/>
        </w:rPr>
        <w:sectPr w:rsidR="00BE7B00" w:rsidSect="00236DA8">
          <w:pgSz w:w="16840" w:h="11900" w:orient="landscape"/>
          <w:pgMar w:top="1134" w:right="1134" w:bottom="851" w:left="1134" w:header="708" w:footer="708" w:gutter="0"/>
          <w:cols w:space="708"/>
          <w:docGrid w:linePitch="360"/>
        </w:sectPr>
      </w:pPr>
    </w:p>
    <w:p w14:paraId="19A5626D" w14:textId="77777777" w:rsidR="00C761C0" w:rsidRPr="00E77A27" w:rsidRDefault="00C761C0" w:rsidP="00B60A6B">
      <w:pPr>
        <w:pStyle w:val="Heading2"/>
        <w:spacing w:before="120"/>
        <w:rPr>
          <w:i/>
          <w:sz w:val="28"/>
          <w:szCs w:val="28"/>
        </w:rPr>
      </w:pPr>
      <w:bookmarkStart w:id="0" w:name="_GoBack"/>
      <w:bookmarkEnd w:id="0"/>
    </w:p>
    <w:sectPr w:rsidR="00C761C0" w:rsidRPr="00E77A27" w:rsidSect="00236DA8">
      <w:pgSz w:w="16840" w:h="11900" w:orient="landscape"/>
      <w:pgMar w:top="1134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D13A6" w14:textId="77777777" w:rsidR="00AA73A2" w:rsidRDefault="00AA73A2" w:rsidP="00AC2428">
      <w:r>
        <w:separator/>
      </w:r>
    </w:p>
  </w:endnote>
  <w:endnote w:type="continuationSeparator" w:id="0">
    <w:p w14:paraId="7A26BEDE" w14:textId="77777777" w:rsidR="00AA73A2" w:rsidRDefault="00AA73A2" w:rsidP="00AC2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2C64A" w14:textId="28B84431" w:rsidR="00AA73A2" w:rsidRPr="00B55A21" w:rsidRDefault="00AA73A2" w:rsidP="00236DA8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7371"/>
        <w:tab w:val="right" w:pos="14570"/>
      </w:tabs>
      <w:spacing w:before="120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© www.teachit.co.uk 2017</w:t>
    </w:r>
    <w:r w:rsidRPr="00B55A21"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>26405</w:t>
    </w:r>
    <w:r w:rsidRPr="00B55A21">
      <w:rPr>
        <w:rFonts w:ascii="Arial" w:hAnsi="Arial" w:cs="Arial"/>
        <w:sz w:val="20"/>
      </w:rPr>
      <w:tab/>
      <w:t xml:space="preserve">Page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B60A6B">
      <w:rPr>
        <w:rFonts w:ascii="Arial" w:hAnsi="Arial" w:cs="Arial"/>
        <w:bCs/>
        <w:noProof/>
        <w:sz w:val="20"/>
      </w:rPr>
      <w:t>7</w:t>
    </w:r>
    <w:r w:rsidRPr="00B55A21">
      <w:rPr>
        <w:rFonts w:ascii="Arial" w:hAnsi="Arial" w:cs="Arial"/>
        <w:bCs/>
        <w:sz w:val="20"/>
      </w:rPr>
      <w:fldChar w:fldCharType="end"/>
    </w:r>
    <w:r w:rsidRPr="00B55A21">
      <w:rPr>
        <w:rFonts w:ascii="Arial" w:hAnsi="Arial" w:cs="Arial"/>
        <w:sz w:val="20"/>
      </w:rPr>
      <w:t xml:space="preserve"> of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B60A6B">
      <w:rPr>
        <w:rFonts w:ascii="Arial" w:hAnsi="Arial" w:cs="Arial"/>
        <w:bCs/>
        <w:noProof/>
        <w:sz w:val="20"/>
      </w:rPr>
      <w:t>7</w:t>
    </w:r>
    <w:r w:rsidRPr="00B55A21">
      <w:rPr>
        <w:rFonts w:ascii="Arial" w:hAnsi="Arial" w:cs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C179A" w14:textId="77777777" w:rsidR="00AA73A2" w:rsidRDefault="00AA73A2" w:rsidP="00AC2428">
      <w:r>
        <w:separator/>
      </w:r>
    </w:p>
  </w:footnote>
  <w:footnote w:type="continuationSeparator" w:id="0">
    <w:p w14:paraId="1D53013E" w14:textId="77777777" w:rsidR="00AA73A2" w:rsidRDefault="00AA73A2" w:rsidP="00AC2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CAF86" w14:textId="25717F34" w:rsidR="00AA73A2" w:rsidRDefault="00AA73A2" w:rsidP="00236DA8">
    <w:pPr>
      <w:pStyle w:val="Header"/>
      <w:pBdr>
        <w:bottom w:val="single" w:sz="4" w:space="1" w:color="auto"/>
      </w:pBdr>
      <w:spacing w:after="120"/>
      <w:jc w:val="right"/>
      <w:rPr>
        <w:rFonts w:ascii="Arial" w:hAnsi="Arial" w:cs="Arial"/>
        <w:sz w:val="28"/>
      </w:rPr>
    </w:pPr>
    <w:r w:rsidRPr="00236DA8">
      <w:rPr>
        <w:rFonts w:ascii="Arial" w:hAnsi="Arial" w:cs="Arial"/>
        <w:sz w:val="28"/>
      </w:rPr>
      <w:t>Analysing the text</w:t>
    </w:r>
  </w:p>
  <w:p w14:paraId="02FB8112" w14:textId="6E57025C" w:rsidR="00AA73A2" w:rsidRDefault="00AA73A2" w:rsidP="00236DA8">
    <w:pPr>
      <w:pStyle w:val="Header"/>
      <w:pBdr>
        <w:bottom w:val="single" w:sz="4" w:space="1" w:color="auto"/>
      </w:pBdr>
      <w:spacing w:after="240"/>
      <w:jc w:val="right"/>
    </w:pPr>
    <w:r w:rsidRPr="00366AEA">
      <w:rPr>
        <w:rFonts w:ascii="Arial" w:hAnsi="Arial" w:cs="Arial"/>
        <w:i/>
        <w:sz w:val="28"/>
      </w:rPr>
      <w:t>Beyond the Sky and the Earth: A Journey into Bhutan</w:t>
    </w:r>
    <w:r w:rsidRPr="00236DA8">
      <w:rPr>
        <w:rFonts w:ascii="Arial" w:hAnsi="Arial" w:cs="Arial"/>
        <w:sz w:val="28"/>
      </w:rPr>
      <w:t xml:space="preserve"> by Jamie Zepp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27288"/>
    <w:multiLevelType w:val="hybridMultilevel"/>
    <w:tmpl w:val="0F663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E2F85"/>
    <w:multiLevelType w:val="hybridMultilevel"/>
    <w:tmpl w:val="96886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A7EB5"/>
    <w:multiLevelType w:val="hybridMultilevel"/>
    <w:tmpl w:val="77B87162"/>
    <w:lvl w:ilvl="0" w:tplc="110E9A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D6941"/>
    <w:multiLevelType w:val="hybridMultilevel"/>
    <w:tmpl w:val="3FC49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76420"/>
    <w:multiLevelType w:val="hybridMultilevel"/>
    <w:tmpl w:val="9102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32A10"/>
    <w:multiLevelType w:val="hybridMultilevel"/>
    <w:tmpl w:val="FC0C0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50D67"/>
    <w:multiLevelType w:val="hybridMultilevel"/>
    <w:tmpl w:val="3FC49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343A3"/>
    <w:multiLevelType w:val="hybridMultilevel"/>
    <w:tmpl w:val="C1045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B458E3"/>
    <w:multiLevelType w:val="hybridMultilevel"/>
    <w:tmpl w:val="9690A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76CCD"/>
    <w:multiLevelType w:val="hybridMultilevel"/>
    <w:tmpl w:val="A3240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678BE"/>
    <w:multiLevelType w:val="hybridMultilevel"/>
    <w:tmpl w:val="6B806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0032E"/>
    <w:multiLevelType w:val="hybridMultilevel"/>
    <w:tmpl w:val="729A1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82A16"/>
    <w:multiLevelType w:val="hybridMultilevel"/>
    <w:tmpl w:val="B6985984"/>
    <w:lvl w:ilvl="0" w:tplc="889C7290">
      <w:start w:val="1"/>
      <w:numFmt w:val="decimal"/>
      <w:pStyle w:val="N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C6CCC"/>
    <w:multiLevelType w:val="hybridMultilevel"/>
    <w:tmpl w:val="3FC49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87FA4"/>
    <w:multiLevelType w:val="hybridMultilevel"/>
    <w:tmpl w:val="3FC49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66085E"/>
    <w:multiLevelType w:val="hybridMultilevel"/>
    <w:tmpl w:val="7884CF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A49E9"/>
    <w:multiLevelType w:val="hybridMultilevel"/>
    <w:tmpl w:val="83BC6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34CA2"/>
    <w:multiLevelType w:val="hybridMultilevel"/>
    <w:tmpl w:val="FC0C0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43260C"/>
    <w:multiLevelType w:val="hybridMultilevel"/>
    <w:tmpl w:val="3FC49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C1056F"/>
    <w:multiLevelType w:val="hybridMultilevel"/>
    <w:tmpl w:val="62FE43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C2694"/>
    <w:multiLevelType w:val="hybridMultilevel"/>
    <w:tmpl w:val="5E94E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963CAE"/>
    <w:multiLevelType w:val="hybridMultilevel"/>
    <w:tmpl w:val="4DE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6"/>
  </w:num>
  <w:num w:numId="5">
    <w:abstractNumId w:val="10"/>
  </w:num>
  <w:num w:numId="6">
    <w:abstractNumId w:val="20"/>
  </w:num>
  <w:num w:numId="7">
    <w:abstractNumId w:val="8"/>
  </w:num>
  <w:num w:numId="8">
    <w:abstractNumId w:val="19"/>
  </w:num>
  <w:num w:numId="9">
    <w:abstractNumId w:val="11"/>
  </w:num>
  <w:num w:numId="10">
    <w:abstractNumId w:val="1"/>
  </w:num>
  <w:num w:numId="11">
    <w:abstractNumId w:val="21"/>
  </w:num>
  <w:num w:numId="12">
    <w:abstractNumId w:val="5"/>
  </w:num>
  <w:num w:numId="13">
    <w:abstractNumId w:val="2"/>
  </w:num>
  <w:num w:numId="14">
    <w:abstractNumId w:val="17"/>
  </w:num>
  <w:num w:numId="15">
    <w:abstractNumId w:val="12"/>
  </w:num>
  <w:num w:numId="16">
    <w:abstractNumId w:val="3"/>
  </w:num>
  <w:num w:numId="17">
    <w:abstractNumId w:val="6"/>
  </w:num>
  <w:num w:numId="18">
    <w:abstractNumId w:val="15"/>
  </w:num>
  <w:num w:numId="19">
    <w:abstractNumId w:val="12"/>
    <w:lvlOverride w:ilvl="0">
      <w:startOverride w:val="1"/>
    </w:lvlOverride>
  </w:num>
  <w:num w:numId="20">
    <w:abstractNumId w:val="12"/>
    <w:lvlOverride w:ilvl="0">
      <w:startOverride w:val="1"/>
    </w:lvlOverride>
  </w:num>
  <w:num w:numId="21">
    <w:abstractNumId w:val="14"/>
  </w:num>
  <w:num w:numId="22">
    <w:abstractNumId w:val="13"/>
  </w:num>
  <w:num w:numId="23">
    <w:abstractNumId w:val="12"/>
    <w:lvlOverride w:ilvl="0">
      <w:startOverride w:val="1"/>
    </w:lvlOverride>
  </w:num>
  <w:num w:numId="24">
    <w:abstractNumId w:val="18"/>
  </w:num>
  <w:num w:numId="25">
    <w:abstractNumId w:val="9"/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12"/>
    <w:lvlOverride w:ilvl="0">
      <w:startOverride w:val="1"/>
    </w:lvlOverride>
  </w:num>
  <w:num w:numId="30">
    <w:abstractNumId w:val="12"/>
    <w:lvlOverride w:ilvl="0">
      <w:startOverride w:val="1"/>
    </w:lvlOverride>
  </w:num>
  <w:num w:numId="31">
    <w:abstractNumId w:val="12"/>
    <w:lvlOverride w:ilvl="0">
      <w:startOverride w:val="1"/>
    </w:lvlOverride>
  </w:num>
  <w:num w:numId="32">
    <w:abstractNumId w:val="12"/>
    <w:lvlOverride w:ilvl="0">
      <w:startOverride w:val="1"/>
    </w:lvlOverride>
  </w:num>
  <w:num w:numId="33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0tDCzNLAwNzc2MDJX0lEKTi0uzszPAykwrgUAXhGdhiwAAAA="/>
  </w:docVars>
  <w:rsids>
    <w:rsidRoot w:val="00DB5572"/>
    <w:rsid w:val="00014863"/>
    <w:rsid w:val="0009385D"/>
    <w:rsid w:val="000F5E3F"/>
    <w:rsid w:val="00112BE4"/>
    <w:rsid w:val="001A791D"/>
    <w:rsid w:val="00207499"/>
    <w:rsid w:val="002276C6"/>
    <w:rsid w:val="00236DA8"/>
    <w:rsid w:val="002647A5"/>
    <w:rsid w:val="00337D8F"/>
    <w:rsid w:val="00366AEA"/>
    <w:rsid w:val="004C404A"/>
    <w:rsid w:val="00543F7C"/>
    <w:rsid w:val="00552129"/>
    <w:rsid w:val="005B321E"/>
    <w:rsid w:val="006E79B2"/>
    <w:rsid w:val="006F703F"/>
    <w:rsid w:val="009E35C2"/>
    <w:rsid w:val="009F26C7"/>
    <w:rsid w:val="00A005FE"/>
    <w:rsid w:val="00A64FED"/>
    <w:rsid w:val="00AA73A2"/>
    <w:rsid w:val="00AC2428"/>
    <w:rsid w:val="00AE51F7"/>
    <w:rsid w:val="00B557F5"/>
    <w:rsid w:val="00B5655B"/>
    <w:rsid w:val="00B60A6B"/>
    <w:rsid w:val="00BC4C03"/>
    <w:rsid w:val="00BE7B00"/>
    <w:rsid w:val="00C06DEC"/>
    <w:rsid w:val="00C70A0F"/>
    <w:rsid w:val="00C761C0"/>
    <w:rsid w:val="00CE75F8"/>
    <w:rsid w:val="00D06A02"/>
    <w:rsid w:val="00D400DB"/>
    <w:rsid w:val="00DB5572"/>
    <w:rsid w:val="00E0401E"/>
    <w:rsid w:val="00E06AD7"/>
    <w:rsid w:val="00E675A9"/>
    <w:rsid w:val="00E77A27"/>
    <w:rsid w:val="00F002F1"/>
    <w:rsid w:val="00F02266"/>
    <w:rsid w:val="00F13516"/>
    <w:rsid w:val="00F30BE1"/>
    <w:rsid w:val="00FC5E07"/>
    <w:rsid w:val="00FE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6405D0A5"/>
  <w15:docId w15:val="{52D6066E-A1C4-468A-B3F2-F8F0145BB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6AEA"/>
    <w:pPr>
      <w:shd w:val="clear" w:color="auto" w:fill="B6DDE8" w:themeFill="accent5" w:themeFillTint="66"/>
      <w:spacing w:before="400" w:after="240"/>
      <w:outlineLvl w:val="0"/>
    </w:pPr>
    <w:rPr>
      <w:rFonts w:ascii="Trebuchet MS" w:hAnsi="Trebuchet MS"/>
      <w:b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DEC"/>
    <w:pPr>
      <w:pBdr>
        <w:bottom w:val="single" w:sz="8" w:space="1" w:color="4BACC6" w:themeColor="accent5"/>
      </w:pBdr>
      <w:spacing w:after="240" w:line="276" w:lineRule="auto"/>
      <w:outlineLvl w:val="1"/>
    </w:pPr>
    <w:rPr>
      <w:rFonts w:ascii="Trebuchet MS" w:hAnsi="Trebuchet MS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55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B55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24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2428"/>
  </w:style>
  <w:style w:type="paragraph" w:styleId="Footer">
    <w:name w:val="footer"/>
    <w:basedOn w:val="Normal"/>
    <w:link w:val="FooterChar"/>
    <w:uiPriority w:val="99"/>
    <w:unhideWhenUsed/>
    <w:rsid w:val="00AC24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2428"/>
  </w:style>
  <w:style w:type="paragraph" w:styleId="BalloonText">
    <w:name w:val="Balloon Text"/>
    <w:basedOn w:val="Normal"/>
    <w:link w:val="BalloonTextChar"/>
    <w:uiPriority w:val="99"/>
    <w:semiHidden/>
    <w:unhideWhenUsed/>
    <w:rsid w:val="00AC2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42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06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A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6A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AD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66AEA"/>
    <w:rPr>
      <w:rFonts w:ascii="Trebuchet MS" w:hAnsi="Trebuchet MS"/>
      <w:b/>
      <w:szCs w:val="22"/>
      <w:shd w:val="clear" w:color="auto" w:fill="B6DDE8" w:themeFill="accent5" w:themeFillTint="66"/>
    </w:rPr>
  </w:style>
  <w:style w:type="character" w:customStyle="1" w:styleId="Heading2Char">
    <w:name w:val="Heading 2 Char"/>
    <w:basedOn w:val="DefaultParagraphFont"/>
    <w:link w:val="Heading2"/>
    <w:uiPriority w:val="9"/>
    <w:rsid w:val="00C06DEC"/>
    <w:rPr>
      <w:rFonts w:ascii="Trebuchet MS" w:hAnsi="Trebuchet MS"/>
      <w:sz w:val="22"/>
      <w:szCs w:val="22"/>
    </w:rPr>
  </w:style>
  <w:style w:type="paragraph" w:customStyle="1" w:styleId="N1">
    <w:name w:val="N1"/>
    <w:basedOn w:val="ListParagraph"/>
    <w:link w:val="N1Char"/>
    <w:qFormat/>
    <w:rsid w:val="00366AEA"/>
    <w:pPr>
      <w:numPr>
        <w:numId w:val="15"/>
      </w:numPr>
      <w:spacing w:before="240" w:after="240" w:line="276" w:lineRule="auto"/>
      <w:ind w:left="397" w:right="170" w:hanging="357"/>
      <w:contextualSpacing w:val="0"/>
    </w:pPr>
    <w:rPr>
      <w:rFonts w:ascii="Trebuchet MS" w:hAnsi="Trebuchet MS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66AEA"/>
  </w:style>
  <w:style w:type="character" w:customStyle="1" w:styleId="N1Char">
    <w:name w:val="N1 Char"/>
    <w:basedOn w:val="ListParagraphChar"/>
    <w:link w:val="N1"/>
    <w:rsid w:val="00366AEA"/>
    <w:rPr>
      <w:rFonts w:ascii="Trebuchet MS" w:hAnsi="Trebuchet M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meaton L</cp:lastModifiedBy>
  <cp:revision>2</cp:revision>
  <cp:lastPrinted>2020-02-25T07:19:00Z</cp:lastPrinted>
  <dcterms:created xsi:type="dcterms:W3CDTF">2020-02-25T07:23:00Z</dcterms:created>
  <dcterms:modified xsi:type="dcterms:W3CDTF">2020-02-25T07:23:00Z</dcterms:modified>
</cp:coreProperties>
</file>